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0B07FA4" w14:textId="77777777" w:rsidR="00D7096F" w:rsidRPr="00662F60" w:rsidRDefault="00663548" w:rsidP="00D7096F">
      <w:pPr>
        <w:spacing w:line="9" w:lineRule="exact"/>
        <w:rPr>
          <w:rFonts w:cs="Arial"/>
          <w:sz w:val="22"/>
          <w:szCs w:val="22"/>
        </w:rPr>
      </w:pPr>
      <w:r>
        <w:rPr>
          <w:rFonts w:cs="Arial"/>
          <w:b/>
          <w:bCs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856DDDF" wp14:editId="478A866F">
                <wp:simplePos x="0" y="0"/>
                <wp:positionH relativeFrom="column">
                  <wp:posOffset>27940</wp:posOffset>
                </wp:positionH>
                <wp:positionV relativeFrom="paragraph">
                  <wp:posOffset>-189865</wp:posOffset>
                </wp:positionV>
                <wp:extent cx="2503805" cy="418465"/>
                <wp:effectExtent l="0" t="76200" r="67945" b="63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03805" cy="418465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chemeClr val="tx1">
                                <a:lumMod val="75000"/>
                                <a:lumOff val="25000"/>
                              </a:schemeClr>
                            </a:gs>
                            <a:gs pos="100000">
                              <a:schemeClr val="tx1">
                                <a:lumMod val="75000"/>
                                <a:lumOff val="25000"/>
                                <a:gamma/>
                                <a:shade val="60000"/>
                                <a:invGamma/>
                              </a:schemeClr>
                            </a:gs>
                          </a:gsLst>
                          <a:path path="shape">
                            <a:fillToRect l="50000" t="50000" r="50000" b="50000"/>
                          </a:path>
                        </a:gradFill>
                        <a:ln>
                          <a:noFill/>
                        </a:ln>
                        <a:effectLst>
                          <a:outerShdw dist="107763" dir="18900000" algn="ctr" rotWithShape="0">
                            <a:schemeClr val="lt1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38100" cmpd="sng">
                              <a:solidFill>
                                <a:schemeClr val="lt1">
                                  <a:lumMod val="95000"/>
                                  <a:lumOff val="0"/>
                                </a:schemeClr>
                              </a:solidFill>
                              <a:prstDash val="solid"/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EE9DBF0" w14:textId="77777777" w:rsidR="00C77E21" w:rsidRPr="009A58CF" w:rsidRDefault="00C77E21" w:rsidP="00B4714F">
                            <w:pPr>
                              <w:pStyle w:val="Heading1"/>
                              <w:keepNext/>
                              <w:keepLines/>
                              <w:widowControl/>
                              <w:jc w:val="center"/>
                              <w:rPr>
                                <w:rFonts w:asciiTheme="minorHAnsi" w:hAnsiTheme="minorHAnsi" w:cs="Arial"/>
                                <w:b/>
                                <w:bCs/>
                                <w:color w:val="F2F2F2" w:themeColor="background1" w:themeShade="F2"/>
                                <w:sz w:val="36"/>
                                <w:szCs w:val="36"/>
                              </w:rPr>
                            </w:pPr>
                            <w:r w:rsidRPr="009A58CF">
                              <w:rPr>
                                <w:rFonts w:asciiTheme="minorHAnsi" w:hAnsiTheme="minorHAnsi" w:cs="Arial"/>
                                <w:b/>
                                <w:bCs/>
                                <w:color w:val="F2F2F2" w:themeColor="background1" w:themeShade="F2"/>
                                <w:sz w:val="36"/>
                                <w:szCs w:val="36"/>
                              </w:rPr>
                              <w:t>AGENDA WORKSHEET</w:t>
                            </w:r>
                          </w:p>
                          <w:p w14:paraId="2CA76B32" w14:textId="77777777" w:rsidR="00C77E21" w:rsidRPr="00B4714F" w:rsidRDefault="00C77E21" w:rsidP="00D7096F">
                            <w:pPr>
                              <w:rPr>
                                <w:rFonts w:asciiTheme="minorHAnsi" w:hAnsiTheme="minorHAnsi"/>
                                <w:sz w:val="36"/>
                                <w:szCs w:val="3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4856DDD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.2pt;margin-top:-14.95pt;width:197.15pt;height:32.9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" fillcolor="#404040 [2429]" stroked="f" strokecolor="#f2f2f2 [3041]" strokeweight="3pt">
                <v:fill color2="#404040 [2429]" rotate="t" focusposition=".5,.5" focussize="" focus="100%" type="gradientRadial"/>
                <v:shadow on="t" color="#7f7f7f [1601]" opacity=".5" offset="6pt,-6pt"/>
                <v:textbox>
                  <w:txbxContent>
                    <w:p w14:paraId="3EE9DBF0" w14:textId="77777777" w:rsidR="00C77E21" w:rsidRPr="009A58CF" w:rsidRDefault="00C77E21" w:rsidP="00B4714F">
                      <w:pPr>
                        <w:pStyle w:val="Heading1"/>
                        <w:keepNext/>
                        <w:keepLines/>
                        <w:widowControl/>
                        <w:jc w:val="center"/>
                        <w:rPr>
                          <w:rFonts w:asciiTheme="minorHAnsi" w:hAnsiTheme="minorHAnsi" w:cs="Arial"/>
                          <w:b/>
                          <w:bCs/>
                          <w:color w:val="F2F2F2" w:themeColor="background1" w:themeShade="F2"/>
                          <w:sz w:val="36"/>
                          <w:szCs w:val="36"/>
                        </w:rPr>
                      </w:pPr>
                      <w:r w:rsidRPr="009A58CF">
                        <w:rPr>
                          <w:rFonts w:asciiTheme="minorHAnsi" w:hAnsiTheme="minorHAnsi" w:cs="Arial"/>
                          <w:b/>
                          <w:bCs/>
                          <w:color w:val="F2F2F2" w:themeColor="background1" w:themeShade="F2"/>
                          <w:sz w:val="36"/>
                          <w:szCs w:val="36"/>
                        </w:rPr>
                        <w:t>AGENDA WORKSHEET</w:t>
                      </w:r>
                    </w:p>
                    <w:p w14:paraId="2CA76B32" w14:textId="77777777" w:rsidR="00C77E21" w:rsidRPr="00B4714F" w:rsidRDefault="00C77E21" w:rsidP="00D7096F">
                      <w:pPr>
                        <w:rPr>
                          <w:rFonts w:asciiTheme="minorHAnsi" w:hAnsiTheme="minorHAnsi"/>
                          <w:sz w:val="36"/>
                          <w:szCs w:val="3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cs="Arial"/>
          <w:b/>
          <w:bCs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85422AC" wp14:editId="3EC2EBDD">
                <wp:simplePos x="0" y="0"/>
                <wp:positionH relativeFrom="column">
                  <wp:posOffset>3401060</wp:posOffset>
                </wp:positionH>
                <wp:positionV relativeFrom="paragraph">
                  <wp:posOffset>-263525</wp:posOffset>
                </wp:positionV>
                <wp:extent cx="3128645" cy="490855"/>
                <wp:effectExtent l="0" t="0" r="0" b="4445"/>
                <wp:wrapNone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28645" cy="49085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5BC8B38" w14:textId="77777777" w:rsidR="00C77E21" w:rsidRPr="00B4714F" w:rsidRDefault="00C77E21" w:rsidP="00B4714F">
                            <w:pPr>
                              <w:jc w:val="right"/>
                              <w:rPr>
                                <w:rFonts w:asciiTheme="minorHAnsi" w:hAnsiTheme="minorHAnsi"/>
                                <w:b/>
                                <w:i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b/>
                                <w:i/>
                              </w:rPr>
                              <w:t>Submit</w:t>
                            </w:r>
                            <w:r w:rsidRPr="00B4714F">
                              <w:rPr>
                                <w:rFonts w:asciiTheme="minorHAnsi" w:hAnsiTheme="minorHAnsi"/>
                                <w:b/>
                                <w:i/>
                              </w:rPr>
                              <w:t xml:space="preserve"> completed worksheet to:</w:t>
                            </w:r>
                          </w:p>
                          <w:p w14:paraId="6D35CE90" w14:textId="77777777" w:rsidR="00C77E21" w:rsidRPr="00B4714F" w:rsidRDefault="00C77E21" w:rsidP="00B4714F">
                            <w:pPr>
                              <w:jc w:val="right"/>
                              <w:rPr>
                                <w:rFonts w:asciiTheme="minorHAnsi" w:hAnsiTheme="minorHAnsi"/>
                                <w:i/>
                              </w:rPr>
                            </w:pPr>
                            <w:r w:rsidRPr="00B4714F">
                              <w:rPr>
                                <w:rFonts w:asciiTheme="minorHAnsi" w:hAnsiTheme="minorHAnsi"/>
                                <w:i/>
                              </w:rPr>
                              <w:t>Siskiyou County Clerk, 510 N Main St, Yreka, CA  9609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285422AC" id="Text Box 3" o:spid="_x0000_s1027" type="#_x0000_t202" style="position:absolute;margin-left:267.8pt;margin-top:-20.75pt;width:246.35pt;height:38.6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" fillcolor="#d8d8d8 [2732]" stroked="f">
                <v:textbox>
                  <w:txbxContent>
                    <w:p w14:paraId="45BC8B38" w14:textId="77777777" w:rsidR="00C77E21" w:rsidRPr="00B4714F" w:rsidRDefault="00C77E21" w:rsidP="00B4714F">
                      <w:pPr>
                        <w:jc w:val="right"/>
                        <w:rPr>
                          <w:rFonts w:asciiTheme="minorHAnsi" w:hAnsiTheme="minorHAnsi"/>
                          <w:b/>
                          <w:i/>
                        </w:rPr>
                      </w:pPr>
                      <w:r>
                        <w:rPr>
                          <w:rFonts w:asciiTheme="minorHAnsi" w:hAnsiTheme="minorHAnsi"/>
                          <w:b/>
                          <w:i/>
                        </w:rPr>
                        <w:t>Submit</w:t>
                      </w:r>
                      <w:r w:rsidRPr="00B4714F">
                        <w:rPr>
                          <w:rFonts w:asciiTheme="minorHAnsi" w:hAnsiTheme="minorHAnsi"/>
                          <w:b/>
                          <w:i/>
                        </w:rPr>
                        <w:t xml:space="preserve"> completed worksheet to:</w:t>
                      </w:r>
                    </w:p>
                    <w:p w14:paraId="6D35CE90" w14:textId="77777777" w:rsidR="00C77E21" w:rsidRPr="00B4714F" w:rsidRDefault="00C77E21" w:rsidP="00B4714F">
                      <w:pPr>
                        <w:jc w:val="right"/>
                        <w:rPr>
                          <w:rFonts w:asciiTheme="minorHAnsi" w:hAnsiTheme="minorHAnsi"/>
                          <w:i/>
                        </w:rPr>
                      </w:pPr>
                      <w:r w:rsidRPr="00B4714F">
                        <w:rPr>
                          <w:rFonts w:asciiTheme="minorHAnsi" w:hAnsiTheme="minorHAnsi"/>
                          <w:i/>
                        </w:rPr>
                        <w:t>Siskiyou County Clerk, 510 N Main St, Yreka, CA  96097</w:t>
                      </w:r>
                    </w:p>
                  </w:txbxContent>
                </v:textbox>
              </v:shape>
            </w:pict>
          </mc:Fallback>
        </mc:AlternateContent>
      </w:r>
    </w:p>
    <w:p w14:paraId="444267BE" w14:textId="77777777" w:rsidR="00D7096F" w:rsidRPr="00662F60" w:rsidRDefault="00D7096F" w:rsidP="00D7096F">
      <w:pPr>
        <w:pStyle w:val="Heading1"/>
        <w:keepNext/>
        <w:keepLines/>
        <w:widowControl/>
        <w:spacing w:after="9"/>
        <w:rPr>
          <w:rFonts w:cs="Arial"/>
          <w:b/>
          <w:bCs/>
          <w:sz w:val="22"/>
          <w:szCs w:val="22"/>
        </w:rPr>
      </w:pPr>
    </w:p>
    <w:p w14:paraId="4292C08F" w14:textId="77777777" w:rsidR="00D7096F" w:rsidRPr="00662F60" w:rsidRDefault="00D7096F" w:rsidP="00D7096F">
      <w:pPr>
        <w:pStyle w:val="Heading1"/>
        <w:keepNext/>
        <w:keepLines/>
        <w:widowControl/>
        <w:spacing w:after="9"/>
        <w:rPr>
          <w:rFonts w:cs="Arial"/>
          <w:b/>
          <w:bCs/>
          <w:sz w:val="22"/>
          <w:szCs w:val="22"/>
        </w:rPr>
      </w:pPr>
    </w:p>
    <w:tbl>
      <w:tblPr>
        <w:tblW w:w="10406" w:type="dxa"/>
        <w:tblInd w:w="52" w:type="dxa"/>
        <w:tblBorders>
          <w:top w:val="single" w:sz="4" w:space="0" w:color="auto"/>
          <w:left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96"/>
        <w:gridCol w:w="450"/>
        <w:gridCol w:w="61"/>
        <w:gridCol w:w="26"/>
        <w:gridCol w:w="110"/>
        <w:gridCol w:w="287"/>
        <w:gridCol w:w="64"/>
        <w:gridCol w:w="297"/>
        <w:gridCol w:w="452"/>
        <w:gridCol w:w="174"/>
        <w:gridCol w:w="149"/>
        <w:gridCol w:w="270"/>
        <w:gridCol w:w="7"/>
        <w:gridCol w:w="668"/>
        <w:gridCol w:w="495"/>
        <w:gridCol w:w="571"/>
        <w:gridCol w:w="350"/>
        <w:gridCol w:w="609"/>
        <w:gridCol w:w="254"/>
        <w:gridCol w:w="106"/>
        <w:gridCol w:w="296"/>
        <w:gridCol w:w="809"/>
        <w:gridCol w:w="179"/>
        <w:gridCol w:w="331"/>
        <w:gridCol w:w="487"/>
        <w:gridCol w:w="382"/>
        <w:gridCol w:w="36"/>
        <w:gridCol w:w="646"/>
        <w:gridCol w:w="1244"/>
      </w:tblGrid>
      <w:tr w:rsidR="009A58CF" w:rsidRPr="00593663" w14:paraId="4E6BF522" w14:textId="77777777" w:rsidTr="00212F2B">
        <w:trPr>
          <w:trHeight w:val="261"/>
        </w:trPr>
        <w:tc>
          <w:tcPr>
            <w:tcW w:w="110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2F2144E" w14:textId="77777777" w:rsidR="009A58CF" w:rsidRPr="00593663" w:rsidRDefault="009A58CF" w:rsidP="00593663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593663">
              <w:rPr>
                <w:rFonts w:asciiTheme="minorHAnsi" w:hAnsiTheme="minorHAnsi"/>
                <w:b/>
                <w:sz w:val="20"/>
                <w:szCs w:val="20"/>
              </w:rPr>
              <w:t>Regular</w:t>
            </w:r>
          </w:p>
        </w:tc>
        <w:tc>
          <w:tcPr>
            <w:tcW w:w="487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C01AC74" w14:textId="77777777" w:rsidR="009A58CF" w:rsidRPr="00593663" w:rsidRDefault="004D3D9B" w:rsidP="00593663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/>
                  </w:checkBox>
                </w:ffData>
              </w:fldChar>
            </w:r>
            <w:bookmarkStart w:id="0" w:name="Check2"/>
            <w:r w:rsidR="004C3523">
              <w:rPr>
                <w:rFonts w:asciiTheme="minorHAnsi" w:hAnsiTheme="minorHAnsi"/>
                <w:b/>
                <w:sz w:val="20"/>
                <w:szCs w:val="20"/>
              </w:rPr>
              <w:instrText xml:space="preserve"> FORMCHECKBOX </w:instrText>
            </w:r>
            <w:r w:rsidR="00261149">
              <w:rPr>
                <w:rFonts w:asciiTheme="minorHAnsi" w:hAnsiTheme="minorHAnsi"/>
                <w:b/>
                <w:sz w:val="20"/>
                <w:szCs w:val="20"/>
              </w:rPr>
            </w:r>
            <w:r w:rsidR="00261149">
              <w:rPr>
                <w:rFonts w:asciiTheme="minorHAnsi" w:hAnsiTheme="minorHAnsi"/>
                <w:b/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/>
                <w:b/>
                <w:sz w:val="20"/>
                <w:szCs w:val="20"/>
              </w:rPr>
              <w:fldChar w:fldCharType="end"/>
            </w:r>
            <w:bookmarkEnd w:id="0"/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741E038" w14:textId="77777777" w:rsidR="009A58CF" w:rsidRPr="00593663" w:rsidRDefault="009A58CF" w:rsidP="00593663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720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5438468" w14:textId="77777777" w:rsidR="009A58CF" w:rsidRPr="00593663" w:rsidRDefault="009A58CF" w:rsidP="00593663">
            <w:pPr>
              <w:ind w:left="56"/>
              <w:rPr>
                <w:rFonts w:asciiTheme="minorHAnsi" w:hAnsiTheme="minorHAnsi"/>
                <w:b/>
                <w:sz w:val="20"/>
                <w:szCs w:val="20"/>
              </w:rPr>
            </w:pPr>
            <w:r w:rsidRPr="00593663">
              <w:rPr>
                <w:rFonts w:asciiTheme="minorHAnsi" w:hAnsiTheme="minorHAnsi"/>
                <w:b/>
                <w:sz w:val="20"/>
                <w:szCs w:val="20"/>
              </w:rPr>
              <w:t>Time Requested:</w:t>
            </w:r>
          </w:p>
        </w:tc>
        <w:tc>
          <w:tcPr>
            <w:tcW w:w="2385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A3B6F3D" w14:textId="197A4BA6" w:rsidR="009A58CF" w:rsidRPr="00593663" w:rsidRDefault="00B80CBC" w:rsidP="006D58B5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>5 Min</w:t>
            </w:r>
          </w:p>
        </w:tc>
        <w:tc>
          <w:tcPr>
            <w:tcW w:w="1615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5272863" w14:textId="77777777" w:rsidR="009A58CF" w:rsidRPr="00593663" w:rsidRDefault="009A58CF" w:rsidP="00593663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593663">
              <w:rPr>
                <w:rFonts w:asciiTheme="minorHAnsi" w:hAnsiTheme="minorHAnsi"/>
                <w:b/>
                <w:sz w:val="20"/>
                <w:szCs w:val="20"/>
              </w:rPr>
              <w:t>Meeting Date:</w:t>
            </w:r>
          </w:p>
        </w:tc>
        <w:tc>
          <w:tcPr>
            <w:tcW w:w="2795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A4544C3" w14:textId="389CAAAE" w:rsidR="009A58CF" w:rsidRPr="00593663" w:rsidRDefault="00B80CBC" w:rsidP="006D58B5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>12/1/2020</w:t>
            </w:r>
          </w:p>
        </w:tc>
      </w:tr>
      <w:tr w:rsidR="00EA12EF" w:rsidRPr="00593663" w14:paraId="2E7F5593" w14:textId="77777777" w:rsidTr="00212F2B">
        <w:trPr>
          <w:trHeight w:val="264"/>
        </w:trPr>
        <w:tc>
          <w:tcPr>
            <w:tcW w:w="10406" w:type="dxa"/>
            <w:gridSpan w:val="29"/>
            <w:tcBorders>
              <w:top w:val="nil"/>
              <w:left w:val="nil"/>
              <w:right w:val="nil"/>
            </w:tcBorders>
            <w:vAlign w:val="bottom"/>
          </w:tcPr>
          <w:p w14:paraId="1EA802C7" w14:textId="77777777" w:rsidR="00EA12EF" w:rsidRPr="008514F8" w:rsidRDefault="00EA12EF" w:rsidP="004C3523">
            <w:pPr>
              <w:rPr>
                <w:rFonts w:asciiTheme="minorHAnsi" w:hAnsiTheme="minorHAnsi"/>
                <w:b/>
                <w:i/>
                <w:sz w:val="16"/>
                <w:szCs w:val="16"/>
              </w:rPr>
            </w:pPr>
            <w:r w:rsidRPr="008514F8">
              <w:rPr>
                <w:rFonts w:asciiTheme="minorHAnsi" w:hAnsiTheme="minorHAnsi"/>
                <w:b/>
                <w:i/>
                <w:sz w:val="16"/>
                <w:szCs w:val="16"/>
              </w:rPr>
              <w:t>OR</w:t>
            </w:r>
          </w:p>
        </w:tc>
      </w:tr>
      <w:tr w:rsidR="00EA12EF" w:rsidRPr="00593663" w14:paraId="24D471E9" w14:textId="77777777" w:rsidTr="00212F2B">
        <w:trPr>
          <w:trHeight w:val="251"/>
        </w:trPr>
        <w:tc>
          <w:tcPr>
            <w:tcW w:w="1133" w:type="dxa"/>
            <w:gridSpan w:val="4"/>
            <w:tcBorders>
              <w:top w:val="nil"/>
              <w:left w:val="nil"/>
              <w:bottom w:val="nil"/>
            </w:tcBorders>
            <w:vAlign w:val="bottom"/>
          </w:tcPr>
          <w:p w14:paraId="6602B49A" w14:textId="77777777" w:rsidR="00EA12EF" w:rsidRPr="00593663" w:rsidRDefault="00EA12EF" w:rsidP="00593663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593663">
              <w:rPr>
                <w:rFonts w:asciiTheme="minorHAnsi" w:hAnsiTheme="minorHAnsi"/>
                <w:b/>
                <w:sz w:val="20"/>
                <w:szCs w:val="20"/>
              </w:rPr>
              <w:t>Consent</w:t>
            </w:r>
          </w:p>
        </w:tc>
        <w:tc>
          <w:tcPr>
            <w:tcW w:w="461" w:type="dxa"/>
            <w:gridSpan w:val="3"/>
            <w:tcBorders>
              <w:top w:val="nil"/>
              <w:bottom w:val="nil"/>
            </w:tcBorders>
            <w:vAlign w:val="bottom"/>
          </w:tcPr>
          <w:p w14:paraId="10D76DBC" w14:textId="77777777" w:rsidR="00EA12EF" w:rsidRPr="00593663" w:rsidRDefault="004D3D9B" w:rsidP="00593663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" w:name="Check3"/>
            <w:r w:rsidR="004C3523">
              <w:rPr>
                <w:rFonts w:asciiTheme="minorHAnsi" w:hAnsiTheme="minorHAnsi"/>
                <w:b/>
                <w:sz w:val="20"/>
                <w:szCs w:val="20"/>
              </w:rPr>
              <w:instrText xml:space="preserve"> FORMCHECKBOX </w:instrText>
            </w:r>
            <w:r w:rsidR="00261149">
              <w:rPr>
                <w:rFonts w:asciiTheme="minorHAnsi" w:hAnsiTheme="minorHAnsi"/>
                <w:b/>
                <w:sz w:val="20"/>
                <w:szCs w:val="20"/>
              </w:rPr>
            </w:r>
            <w:r w:rsidR="00261149">
              <w:rPr>
                <w:rFonts w:asciiTheme="minorHAnsi" w:hAnsiTheme="minorHAnsi"/>
                <w:b/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/>
                <w:b/>
                <w:sz w:val="20"/>
                <w:szCs w:val="20"/>
              </w:rPr>
              <w:fldChar w:fldCharType="end"/>
            </w:r>
            <w:bookmarkEnd w:id="1"/>
          </w:p>
        </w:tc>
        <w:tc>
          <w:tcPr>
            <w:tcW w:w="8812" w:type="dxa"/>
            <w:gridSpan w:val="22"/>
            <w:tcBorders>
              <w:top w:val="nil"/>
              <w:bottom w:val="nil"/>
              <w:right w:val="nil"/>
            </w:tcBorders>
            <w:vAlign w:val="bottom"/>
          </w:tcPr>
          <w:p w14:paraId="33998D74" w14:textId="77777777" w:rsidR="00EA12EF" w:rsidRPr="00593663" w:rsidRDefault="00EA12EF" w:rsidP="00593663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</w:tr>
      <w:tr w:rsidR="00593663" w:rsidRPr="00593663" w14:paraId="212DDE37" w14:textId="77777777" w:rsidTr="00212F2B">
        <w:trPr>
          <w:trHeight w:val="272"/>
        </w:trPr>
        <w:tc>
          <w:tcPr>
            <w:tcW w:w="2943" w:type="dxa"/>
            <w:gridSpan w:val="13"/>
            <w:tcBorders>
              <w:top w:val="nil"/>
              <w:left w:val="nil"/>
            </w:tcBorders>
            <w:vAlign w:val="bottom"/>
          </w:tcPr>
          <w:p w14:paraId="0522B829" w14:textId="77777777" w:rsidR="00593663" w:rsidRPr="00593663" w:rsidRDefault="00593663" w:rsidP="00877DC5">
            <w:pPr>
              <w:spacing w:before="120"/>
              <w:rPr>
                <w:rFonts w:asciiTheme="minorHAnsi" w:hAnsiTheme="minorHAnsi"/>
                <w:b/>
                <w:sz w:val="20"/>
                <w:szCs w:val="20"/>
              </w:rPr>
            </w:pPr>
            <w:r w:rsidRPr="00593663">
              <w:rPr>
                <w:rFonts w:asciiTheme="minorHAnsi" w:hAnsiTheme="minorHAnsi"/>
                <w:b/>
                <w:sz w:val="20"/>
                <w:szCs w:val="20"/>
              </w:rPr>
              <w:t>Contact Person/Department:</w:t>
            </w:r>
          </w:p>
        </w:tc>
        <w:tc>
          <w:tcPr>
            <w:tcW w:w="4668" w:type="dxa"/>
            <w:gridSpan w:val="11"/>
            <w:tcBorders>
              <w:top w:val="nil"/>
              <w:bottom w:val="single" w:sz="4" w:space="0" w:color="auto"/>
            </w:tcBorders>
            <w:vAlign w:val="bottom"/>
          </w:tcPr>
          <w:p w14:paraId="1FFFBF6F" w14:textId="660743A4" w:rsidR="00593663" w:rsidRPr="00593663" w:rsidRDefault="00715103" w:rsidP="006D58B5">
            <w:pPr>
              <w:spacing w:before="120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>Elizabeth Nielsen</w:t>
            </w:r>
          </w:p>
        </w:tc>
        <w:tc>
          <w:tcPr>
            <w:tcW w:w="869" w:type="dxa"/>
            <w:gridSpan w:val="2"/>
            <w:tcBorders>
              <w:top w:val="nil"/>
            </w:tcBorders>
            <w:vAlign w:val="bottom"/>
          </w:tcPr>
          <w:p w14:paraId="315FC431" w14:textId="77777777" w:rsidR="00593663" w:rsidRPr="00593663" w:rsidRDefault="00593663" w:rsidP="00593663">
            <w:pPr>
              <w:spacing w:before="120"/>
              <w:rPr>
                <w:rFonts w:asciiTheme="minorHAnsi" w:hAnsiTheme="minorHAnsi"/>
                <w:b/>
                <w:sz w:val="20"/>
                <w:szCs w:val="20"/>
              </w:rPr>
            </w:pPr>
            <w:r w:rsidRPr="00593663">
              <w:rPr>
                <w:rFonts w:asciiTheme="minorHAnsi" w:hAnsiTheme="minorHAnsi"/>
                <w:b/>
                <w:sz w:val="20"/>
                <w:szCs w:val="20"/>
              </w:rPr>
              <w:t>Phone:</w:t>
            </w:r>
          </w:p>
        </w:tc>
        <w:tc>
          <w:tcPr>
            <w:tcW w:w="1926" w:type="dxa"/>
            <w:gridSpan w:val="3"/>
            <w:tcBorders>
              <w:top w:val="nil"/>
              <w:bottom w:val="single" w:sz="4" w:space="0" w:color="auto"/>
              <w:right w:val="nil"/>
            </w:tcBorders>
            <w:vAlign w:val="bottom"/>
          </w:tcPr>
          <w:p w14:paraId="41F64E7D" w14:textId="546F808E" w:rsidR="00593663" w:rsidRPr="00593663" w:rsidRDefault="00715103" w:rsidP="006D58B5">
            <w:pPr>
              <w:spacing w:before="120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>842-8012</w:t>
            </w:r>
          </w:p>
        </w:tc>
      </w:tr>
      <w:tr w:rsidR="00593663" w:rsidRPr="00593663" w14:paraId="03BE50A6" w14:textId="77777777" w:rsidTr="00212F2B">
        <w:trPr>
          <w:trHeight w:val="328"/>
        </w:trPr>
        <w:tc>
          <w:tcPr>
            <w:tcW w:w="1243" w:type="dxa"/>
            <w:gridSpan w:val="5"/>
            <w:tcBorders>
              <w:left w:val="nil"/>
              <w:right w:val="nil"/>
            </w:tcBorders>
            <w:vAlign w:val="bottom"/>
          </w:tcPr>
          <w:p w14:paraId="77B29E6C" w14:textId="77777777" w:rsidR="00593663" w:rsidRPr="00593663" w:rsidRDefault="00593663" w:rsidP="00877DC5">
            <w:pPr>
              <w:spacing w:before="120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>Address:</w:t>
            </w:r>
          </w:p>
        </w:tc>
        <w:tc>
          <w:tcPr>
            <w:tcW w:w="9163" w:type="dxa"/>
            <w:gridSpan w:val="24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A748927" w14:textId="580AD145" w:rsidR="00593663" w:rsidRPr="00593663" w:rsidRDefault="00715103" w:rsidP="006D58B5">
            <w:pPr>
              <w:spacing w:before="120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noProof/>
                <w:sz w:val="20"/>
                <w:szCs w:val="20"/>
              </w:rPr>
              <w:t>1312 Fairlane, Yreka CA 96097</w:t>
            </w:r>
          </w:p>
        </w:tc>
      </w:tr>
      <w:tr w:rsidR="00C8022D" w:rsidRPr="00593663" w14:paraId="4BE4B6D3" w14:textId="77777777" w:rsidTr="00212F2B">
        <w:trPr>
          <w:trHeight w:val="304"/>
        </w:trPr>
        <w:tc>
          <w:tcPr>
            <w:tcW w:w="2517" w:type="dxa"/>
            <w:gridSpan w:val="10"/>
            <w:tcBorders>
              <w:left w:val="nil"/>
              <w:bottom w:val="nil"/>
            </w:tcBorders>
            <w:vAlign w:val="bottom"/>
          </w:tcPr>
          <w:p w14:paraId="37289B9D" w14:textId="77777777" w:rsidR="00C8022D" w:rsidRPr="00593663" w:rsidRDefault="00C8022D" w:rsidP="00877DC5">
            <w:pPr>
              <w:spacing w:before="120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>Person Appearing/Title:</w:t>
            </w:r>
          </w:p>
        </w:tc>
        <w:tc>
          <w:tcPr>
            <w:tcW w:w="7889" w:type="dxa"/>
            <w:gridSpan w:val="19"/>
            <w:tcBorders>
              <w:top w:val="nil"/>
              <w:bottom w:val="single" w:sz="4" w:space="0" w:color="auto"/>
              <w:right w:val="nil"/>
            </w:tcBorders>
            <w:vAlign w:val="bottom"/>
          </w:tcPr>
          <w:p w14:paraId="2BE6AF6D" w14:textId="6BAA9757" w:rsidR="00C8022D" w:rsidRPr="00AE3F0C" w:rsidRDefault="00820F88" w:rsidP="00CD1E37">
            <w:pPr>
              <w:spacing w:before="120"/>
              <w:rPr>
                <w:rFonts w:asciiTheme="minorHAnsi" w:hAnsiTheme="minorHAnsi"/>
                <w:b/>
                <w:sz w:val="20"/>
                <w:szCs w:val="20"/>
                <w:highlight w:val="yellow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>Elizabeth Nielsen</w:t>
            </w:r>
          </w:p>
        </w:tc>
      </w:tr>
      <w:tr w:rsidR="00877DC5" w:rsidRPr="00593663" w14:paraId="4CEBC9C2" w14:textId="77777777" w:rsidTr="00831E74">
        <w:trPr>
          <w:trHeight w:val="440"/>
        </w:trPr>
        <w:tc>
          <w:tcPr>
            <w:tcW w:w="10406" w:type="dxa"/>
            <w:gridSpan w:val="29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0468868" w14:textId="6094C57E" w:rsidR="00877DC5" w:rsidRPr="00593663" w:rsidRDefault="00877DC5" w:rsidP="00261149">
            <w:pPr>
              <w:spacing w:before="120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>Subject/Summary of Issue:</w:t>
            </w:r>
            <w:r w:rsidR="008933FB">
              <w:rPr>
                <w:rFonts w:asciiTheme="minorHAnsi" w:hAnsiTheme="minorHAnsi"/>
                <w:b/>
                <w:sz w:val="20"/>
                <w:szCs w:val="20"/>
              </w:rPr>
              <w:t xml:space="preserve"> </w:t>
            </w:r>
            <w:bookmarkStart w:id="2" w:name="_GoBack"/>
            <w:bookmarkEnd w:id="2"/>
          </w:p>
        </w:tc>
      </w:tr>
      <w:tr w:rsidR="00877DC5" w:rsidRPr="00593663" w14:paraId="22EFB5F1" w14:textId="77777777" w:rsidTr="009C04A5">
        <w:trPr>
          <w:cantSplit/>
          <w:trHeight w:hRule="exact" w:val="2152"/>
        </w:trPr>
        <w:tc>
          <w:tcPr>
            <w:tcW w:w="10406" w:type="dxa"/>
            <w:gridSpan w:val="29"/>
            <w:tcBorders>
              <w:top w:val="single" w:sz="4" w:space="0" w:color="auto"/>
              <w:bottom w:val="single" w:sz="4" w:space="0" w:color="auto"/>
            </w:tcBorders>
          </w:tcPr>
          <w:p w14:paraId="0CA7F85D" w14:textId="59B158D8" w:rsidR="00287C16" w:rsidRPr="00E66BAF" w:rsidRDefault="00820F88" w:rsidP="00A11859">
            <w:pPr>
              <w:spacing w:before="12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noProof/>
                <w:sz w:val="20"/>
                <w:szCs w:val="20"/>
              </w:rPr>
              <w:t xml:space="preserve">This agenda item is to provide the Board with an update on the Klamath Dams, and a recent agreement reached between the Klamath River Renewal Corporation, Berkshire Hathaway, the State of Oregon and the State of California. </w:t>
            </w:r>
          </w:p>
        </w:tc>
      </w:tr>
      <w:tr w:rsidR="00B61B93" w:rsidRPr="00593663" w14:paraId="31C4AD3E" w14:textId="77777777" w:rsidTr="00EE5C0A">
        <w:trPr>
          <w:cantSplit/>
          <w:trHeight w:hRule="exact" w:val="334"/>
        </w:trPr>
        <w:tc>
          <w:tcPr>
            <w:tcW w:w="10406" w:type="dxa"/>
            <w:gridSpan w:val="2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123B431" w14:textId="77777777" w:rsidR="00B61B93" w:rsidRDefault="00B61B93" w:rsidP="00A231FE">
            <w:pPr>
              <w:spacing w:before="120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>Fi</w:t>
            </w:r>
            <w:r w:rsidR="00A231FE">
              <w:rPr>
                <w:rFonts w:asciiTheme="minorHAnsi" w:hAnsiTheme="minorHAnsi"/>
                <w:b/>
                <w:sz w:val="20"/>
                <w:szCs w:val="20"/>
              </w:rPr>
              <w:t xml:space="preserve">nancial </w:t>
            </w:r>
            <w:r>
              <w:rPr>
                <w:rFonts w:asciiTheme="minorHAnsi" w:hAnsiTheme="minorHAnsi"/>
                <w:b/>
                <w:sz w:val="20"/>
                <w:szCs w:val="20"/>
              </w:rPr>
              <w:t>Impact:</w:t>
            </w:r>
          </w:p>
        </w:tc>
      </w:tr>
      <w:tr w:rsidR="004242AC" w:rsidRPr="00593663" w14:paraId="687076D2" w14:textId="77777777" w:rsidTr="00A1290D">
        <w:trPr>
          <w:cantSplit/>
          <w:trHeight w:hRule="exact" w:val="415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136FD83" w14:textId="77777777" w:rsidR="004242AC" w:rsidRDefault="004242AC" w:rsidP="00B61B93">
            <w:pPr>
              <w:spacing w:before="120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>NO</w:t>
            </w:r>
          </w:p>
        </w:tc>
        <w:tc>
          <w:tcPr>
            <w:tcW w:w="450" w:type="dxa"/>
            <w:tcBorders>
              <w:top w:val="single" w:sz="4" w:space="0" w:color="auto"/>
              <w:bottom w:val="single" w:sz="4" w:space="0" w:color="auto"/>
            </w:tcBorders>
          </w:tcPr>
          <w:p w14:paraId="15A86A34" w14:textId="77777777" w:rsidR="004242AC" w:rsidRDefault="000E6041" w:rsidP="00B61B93">
            <w:pPr>
              <w:spacing w:before="120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/>
                  </w:checkBox>
                </w:ffData>
              </w:fldChar>
            </w:r>
            <w:r>
              <w:rPr>
                <w:rFonts w:asciiTheme="minorHAnsi" w:hAnsiTheme="minorHAnsi"/>
                <w:sz w:val="18"/>
                <w:szCs w:val="18"/>
              </w:rPr>
              <w:instrText xml:space="preserve"> FORMCHECKBOX </w:instrText>
            </w:r>
            <w:r w:rsidR="00261149">
              <w:rPr>
                <w:rFonts w:asciiTheme="minorHAnsi" w:hAnsiTheme="minorHAnsi"/>
                <w:sz w:val="18"/>
                <w:szCs w:val="18"/>
              </w:rPr>
            </w:r>
            <w:r w:rsidR="00261149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9360" w:type="dxa"/>
            <w:gridSpan w:val="27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EF7AC" w14:textId="77777777" w:rsidR="004242AC" w:rsidRPr="00A231FE" w:rsidRDefault="004242AC" w:rsidP="00F348BB">
            <w:pPr>
              <w:rPr>
                <w:rFonts w:asciiTheme="minorHAnsi" w:hAnsiTheme="minorHAnsi"/>
                <w:i/>
                <w:sz w:val="16"/>
                <w:szCs w:val="16"/>
              </w:rPr>
            </w:pPr>
            <w:r>
              <w:rPr>
                <w:rFonts w:asciiTheme="minorHAnsi" w:hAnsiTheme="minorHAnsi"/>
                <w:i/>
                <w:sz w:val="16"/>
                <w:szCs w:val="16"/>
              </w:rPr>
              <w:t>Describe why no financial impact:</w:t>
            </w:r>
            <w:r w:rsidR="00CA15DA">
              <w:rPr>
                <w:rFonts w:asciiTheme="minorHAnsi" w:hAnsiTheme="minorHAnsi"/>
                <w:i/>
                <w:sz w:val="16"/>
                <w:szCs w:val="16"/>
              </w:rPr>
              <w:t xml:space="preserve"> Presentation strictly an update on recent successes and future plans</w:t>
            </w:r>
            <w:r>
              <w:rPr>
                <w:rFonts w:asciiTheme="minorHAnsi" w:hAnsiTheme="minorHAnsi"/>
                <w:sz w:val="18"/>
                <w:szCs w:val="18"/>
              </w:rPr>
              <w:t xml:space="preserve"> </w:t>
            </w:r>
          </w:p>
        </w:tc>
      </w:tr>
      <w:tr w:rsidR="004242AC" w:rsidRPr="00593663" w14:paraId="7BDAA348" w14:textId="77777777" w:rsidTr="00A1290D">
        <w:trPr>
          <w:cantSplit/>
          <w:trHeight w:hRule="exact" w:val="415"/>
        </w:trPr>
        <w:tc>
          <w:tcPr>
            <w:tcW w:w="596" w:type="dxa"/>
            <w:tcBorders>
              <w:top w:val="single" w:sz="4" w:space="0" w:color="auto"/>
              <w:bottom w:val="single" w:sz="4" w:space="0" w:color="auto"/>
            </w:tcBorders>
          </w:tcPr>
          <w:p w14:paraId="3D8B4183" w14:textId="77777777" w:rsidR="004242AC" w:rsidRDefault="004242AC" w:rsidP="00B61B93">
            <w:pPr>
              <w:spacing w:before="120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>YES</w:t>
            </w:r>
          </w:p>
        </w:tc>
        <w:tc>
          <w:tcPr>
            <w:tcW w:w="450" w:type="dxa"/>
            <w:tcBorders>
              <w:top w:val="single" w:sz="4" w:space="0" w:color="auto"/>
              <w:bottom w:val="single" w:sz="4" w:space="0" w:color="auto"/>
            </w:tcBorders>
          </w:tcPr>
          <w:p w14:paraId="225D15A9" w14:textId="77777777" w:rsidR="004242AC" w:rsidRDefault="000E6041" w:rsidP="00B61B93">
            <w:pPr>
              <w:spacing w:before="120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Theme="minorHAnsi" w:hAnsiTheme="minorHAnsi"/>
                <w:sz w:val="18"/>
                <w:szCs w:val="18"/>
              </w:rPr>
              <w:instrText xml:space="preserve"> FORMCHECKBOX </w:instrText>
            </w:r>
            <w:r w:rsidR="00261149">
              <w:rPr>
                <w:rFonts w:asciiTheme="minorHAnsi" w:hAnsiTheme="minorHAnsi"/>
                <w:sz w:val="18"/>
                <w:szCs w:val="18"/>
              </w:rPr>
            </w:r>
            <w:r w:rsidR="00261149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9360" w:type="dxa"/>
            <w:gridSpan w:val="27"/>
            <w:tcBorders>
              <w:top w:val="single" w:sz="4" w:space="0" w:color="auto"/>
              <w:bottom w:val="single" w:sz="4" w:space="0" w:color="auto"/>
            </w:tcBorders>
          </w:tcPr>
          <w:p w14:paraId="6814AA6A" w14:textId="77777777" w:rsidR="004242AC" w:rsidRPr="00A231FE" w:rsidRDefault="00F664F2" w:rsidP="00F664F2">
            <w:pPr>
              <w:rPr>
                <w:rFonts w:asciiTheme="minorHAnsi" w:hAnsiTheme="minorHAnsi"/>
                <w:i/>
                <w:sz w:val="16"/>
                <w:szCs w:val="16"/>
              </w:rPr>
            </w:pPr>
            <w:r>
              <w:rPr>
                <w:rFonts w:asciiTheme="minorHAnsi" w:hAnsiTheme="minorHAnsi"/>
                <w:i/>
                <w:sz w:val="16"/>
                <w:szCs w:val="16"/>
              </w:rPr>
              <w:t>Describe impact by indicating amount budgeted and funding source below</w:t>
            </w:r>
            <w:r w:rsidR="000C0576">
              <w:rPr>
                <w:rFonts w:asciiTheme="minorHAnsi" w:hAnsiTheme="minorHAnsi"/>
                <w:i/>
                <w:sz w:val="16"/>
                <w:szCs w:val="16"/>
              </w:rPr>
              <w:t xml:space="preserve">: </w:t>
            </w:r>
          </w:p>
        </w:tc>
      </w:tr>
      <w:tr w:rsidR="00506225" w:rsidRPr="00593663" w14:paraId="32F047B4" w14:textId="77777777" w:rsidTr="00A1290D">
        <w:trPr>
          <w:cantSplit/>
          <w:trHeight w:val="315"/>
        </w:trPr>
        <w:tc>
          <w:tcPr>
            <w:tcW w:w="1594" w:type="dxa"/>
            <w:gridSpan w:val="7"/>
            <w:tcBorders>
              <w:top w:val="single" w:sz="4" w:space="0" w:color="auto"/>
            </w:tcBorders>
            <w:vAlign w:val="center"/>
          </w:tcPr>
          <w:p w14:paraId="0DB70E40" w14:textId="77777777" w:rsidR="00506225" w:rsidRPr="00270599" w:rsidRDefault="00506225" w:rsidP="00270599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Amount:</w:t>
            </w:r>
          </w:p>
        </w:tc>
        <w:tc>
          <w:tcPr>
            <w:tcW w:w="1072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AA61ED" w14:textId="77777777" w:rsidR="00AE5BED" w:rsidRDefault="00BA2B4A" w:rsidP="008129BB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4D3D9B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bookmarkStart w:id="3" w:name="Text30"/>
            <w:r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="004D3D9B">
              <w:rPr>
                <w:rFonts w:asciiTheme="minorHAnsi" w:hAnsiTheme="minorHAnsi"/>
                <w:sz w:val="18"/>
                <w:szCs w:val="18"/>
              </w:rPr>
            </w:r>
            <w:r w:rsidR="004D3D9B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4D3D9B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3"/>
          </w:p>
        </w:tc>
        <w:tc>
          <w:tcPr>
            <w:tcW w:w="270" w:type="dxa"/>
            <w:tcBorders>
              <w:top w:val="single" w:sz="4" w:space="0" w:color="auto"/>
            </w:tcBorders>
            <w:vAlign w:val="center"/>
          </w:tcPr>
          <w:p w14:paraId="1D7B8F2D" w14:textId="77777777" w:rsidR="00506225" w:rsidRPr="00270599" w:rsidRDefault="00506225" w:rsidP="00270599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170" w:type="dxa"/>
            <w:gridSpan w:val="3"/>
            <w:tcBorders>
              <w:top w:val="single" w:sz="4" w:space="0" w:color="auto"/>
            </w:tcBorders>
            <w:vAlign w:val="center"/>
          </w:tcPr>
          <w:p w14:paraId="28306F2A" w14:textId="77777777" w:rsidR="00506225" w:rsidRPr="00270599" w:rsidRDefault="00506225" w:rsidP="00270599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530" w:type="dxa"/>
            <w:gridSpan w:val="3"/>
            <w:tcBorders>
              <w:top w:val="single" w:sz="4" w:space="0" w:color="auto"/>
              <w:bottom w:val="nil"/>
            </w:tcBorders>
            <w:vAlign w:val="center"/>
          </w:tcPr>
          <w:p w14:paraId="6525727A" w14:textId="77777777" w:rsidR="00506225" w:rsidRDefault="00506225" w:rsidP="00270599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4770" w:type="dxa"/>
            <w:gridSpan w:val="11"/>
            <w:tcBorders>
              <w:top w:val="single" w:sz="4" w:space="0" w:color="auto"/>
            </w:tcBorders>
            <w:vAlign w:val="center"/>
          </w:tcPr>
          <w:p w14:paraId="68A59273" w14:textId="77777777" w:rsidR="00506225" w:rsidRDefault="00506225" w:rsidP="00270599">
            <w:pPr>
              <w:spacing w:before="120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4242AC" w:rsidRPr="00593663" w14:paraId="10F5E2D2" w14:textId="77777777" w:rsidTr="00C35CB3">
        <w:trPr>
          <w:cantSplit/>
          <w:trHeight w:val="315"/>
        </w:trPr>
        <w:tc>
          <w:tcPr>
            <w:tcW w:w="1594" w:type="dxa"/>
            <w:gridSpan w:val="7"/>
            <w:vAlign w:val="center"/>
          </w:tcPr>
          <w:p w14:paraId="46FB9CE1" w14:textId="77777777" w:rsidR="004242AC" w:rsidRPr="00270599" w:rsidRDefault="004242AC" w:rsidP="00270599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 w:rsidRPr="00270599">
              <w:rPr>
                <w:rFonts w:asciiTheme="minorHAnsi" w:hAnsiTheme="minorHAnsi"/>
                <w:sz w:val="18"/>
                <w:szCs w:val="18"/>
              </w:rPr>
              <w:t xml:space="preserve">Fund: </w:t>
            </w:r>
          </w:p>
        </w:tc>
        <w:tc>
          <w:tcPr>
            <w:tcW w:w="1072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BE516F" w14:textId="77777777" w:rsidR="004242AC" w:rsidRDefault="00BA2B4A" w:rsidP="008129BB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 xml:space="preserve"> </w:t>
            </w:r>
          </w:p>
          <w:p w14:paraId="4946E62A" w14:textId="77777777" w:rsidR="00AE5BED" w:rsidRPr="00270599" w:rsidRDefault="004D3D9B" w:rsidP="008129BB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bookmarkStart w:id="4" w:name="Text31"/>
            <w:r w:rsidR="00BA2B4A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</w:rPr>
            </w:r>
            <w:r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BA2B4A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BA2B4A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BA2B4A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BA2B4A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BA2B4A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4"/>
          </w:p>
        </w:tc>
        <w:tc>
          <w:tcPr>
            <w:tcW w:w="270" w:type="dxa"/>
            <w:vAlign w:val="center"/>
          </w:tcPr>
          <w:p w14:paraId="3FF8C71A" w14:textId="77777777" w:rsidR="004242AC" w:rsidRPr="00270599" w:rsidRDefault="004242AC" w:rsidP="00270599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170" w:type="dxa"/>
            <w:gridSpan w:val="3"/>
            <w:tcBorders>
              <w:right w:val="nil"/>
            </w:tcBorders>
            <w:vAlign w:val="center"/>
          </w:tcPr>
          <w:p w14:paraId="45FB1539" w14:textId="77777777" w:rsidR="004242AC" w:rsidRPr="00270599" w:rsidRDefault="004242AC" w:rsidP="00270599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 w:rsidRPr="00270599">
              <w:rPr>
                <w:rFonts w:asciiTheme="minorHAnsi" w:hAnsiTheme="minorHAnsi"/>
                <w:sz w:val="18"/>
                <w:szCs w:val="18"/>
              </w:rPr>
              <w:t>Description:</w:t>
            </w:r>
          </w:p>
        </w:tc>
        <w:tc>
          <w:tcPr>
            <w:tcW w:w="153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C6A114F" w14:textId="77777777" w:rsidR="00AE5BED" w:rsidRPr="00270599" w:rsidRDefault="00BA2B4A" w:rsidP="008129BB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4D3D9B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bookmarkStart w:id="5" w:name="Text32"/>
            <w:r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="004D3D9B">
              <w:rPr>
                <w:rFonts w:asciiTheme="minorHAnsi" w:hAnsiTheme="minorHAnsi"/>
                <w:sz w:val="18"/>
                <w:szCs w:val="18"/>
              </w:rPr>
            </w:r>
            <w:r w:rsidR="004D3D9B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4D3D9B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5"/>
          </w:p>
        </w:tc>
        <w:tc>
          <w:tcPr>
            <w:tcW w:w="656" w:type="dxa"/>
            <w:gridSpan w:val="3"/>
            <w:tcBorders>
              <w:left w:val="nil"/>
              <w:right w:val="nil"/>
            </w:tcBorders>
            <w:vAlign w:val="center"/>
          </w:tcPr>
          <w:p w14:paraId="1C26E93B" w14:textId="77777777" w:rsidR="004242AC" w:rsidRPr="00096E88" w:rsidRDefault="004242AC" w:rsidP="00270599">
            <w:pPr>
              <w:spacing w:before="12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Org.:</w:t>
            </w:r>
          </w:p>
        </w:tc>
        <w:tc>
          <w:tcPr>
            <w:tcW w:w="98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BCE34A2" w14:textId="77777777" w:rsidR="004242AC" w:rsidRDefault="00BA2B4A" w:rsidP="008129BB">
            <w:pPr>
              <w:spacing w:before="120"/>
              <w:ind w:left="96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 xml:space="preserve"> </w:t>
            </w:r>
          </w:p>
          <w:p w14:paraId="50C5E72B" w14:textId="77777777" w:rsidR="00AE5BED" w:rsidRPr="004242AC" w:rsidRDefault="004D3D9B" w:rsidP="008129BB">
            <w:pPr>
              <w:spacing w:before="120"/>
              <w:ind w:left="96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bookmarkStart w:id="6" w:name="Text33"/>
            <w:r w:rsidR="00BA2B4A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</w:rPr>
            </w:r>
            <w:r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BA2B4A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BA2B4A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BA2B4A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BA2B4A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BA2B4A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6"/>
          </w:p>
        </w:tc>
        <w:tc>
          <w:tcPr>
            <w:tcW w:w="1236" w:type="dxa"/>
            <w:gridSpan w:val="4"/>
            <w:tcBorders>
              <w:top w:val="nil"/>
              <w:left w:val="nil"/>
              <w:right w:val="nil"/>
            </w:tcBorders>
            <w:vAlign w:val="center"/>
          </w:tcPr>
          <w:p w14:paraId="53423EED" w14:textId="77777777" w:rsidR="004242AC" w:rsidRPr="00096E88" w:rsidRDefault="004242AC" w:rsidP="004242AC">
            <w:pPr>
              <w:spacing w:before="120"/>
              <w:ind w:left="129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Description:</w:t>
            </w:r>
          </w:p>
        </w:tc>
        <w:tc>
          <w:tcPr>
            <w:tcW w:w="1890" w:type="dxa"/>
            <w:gridSpan w:val="2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2F74EFED" w14:textId="77777777" w:rsidR="004242AC" w:rsidRDefault="00BA2B4A" w:rsidP="008129BB">
            <w:pPr>
              <w:spacing w:before="120"/>
              <w:ind w:left="15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 xml:space="preserve"> </w:t>
            </w:r>
          </w:p>
          <w:p w14:paraId="34252B2B" w14:textId="77777777" w:rsidR="00AE5BED" w:rsidRPr="00096E88" w:rsidRDefault="004D3D9B" w:rsidP="008129BB">
            <w:pPr>
              <w:spacing w:before="120"/>
              <w:ind w:left="15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bookmarkStart w:id="7" w:name="Text34"/>
            <w:r w:rsidR="00BA2B4A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</w:rPr>
            </w:r>
            <w:r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BA2B4A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BA2B4A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BA2B4A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BA2B4A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BA2B4A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7"/>
          </w:p>
        </w:tc>
      </w:tr>
      <w:tr w:rsidR="00C040CE" w:rsidRPr="00593663" w14:paraId="424D3633" w14:textId="77777777" w:rsidTr="00EE5C0A">
        <w:trPr>
          <w:cantSplit/>
          <w:trHeight w:hRule="exact" w:val="361"/>
        </w:trPr>
        <w:tc>
          <w:tcPr>
            <w:tcW w:w="1594" w:type="dxa"/>
            <w:gridSpan w:val="7"/>
          </w:tcPr>
          <w:p w14:paraId="440B4FBB" w14:textId="77777777" w:rsidR="00C040CE" w:rsidRPr="00270599" w:rsidRDefault="00A231FE" w:rsidP="00096E88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Account:</w:t>
            </w:r>
          </w:p>
        </w:tc>
        <w:tc>
          <w:tcPr>
            <w:tcW w:w="107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00FE90AE" w14:textId="77777777" w:rsidR="00C040CE" w:rsidRPr="00270599" w:rsidRDefault="00C040CE" w:rsidP="008129BB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70" w:type="dxa"/>
          </w:tcPr>
          <w:p w14:paraId="41010B39" w14:textId="77777777" w:rsidR="00C040CE" w:rsidRPr="00270599" w:rsidRDefault="00C040CE" w:rsidP="00096E88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170" w:type="dxa"/>
            <w:gridSpan w:val="3"/>
            <w:tcBorders>
              <w:right w:val="nil"/>
            </w:tcBorders>
          </w:tcPr>
          <w:p w14:paraId="60186365" w14:textId="77777777" w:rsidR="00C040CE" w:rsidRPr="00270599" w:rsidRDefault="00C040CE" w:rsidP="00096E88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 w:rsidRPr="00270599">
              <w:rPr>
                <w:rFonts w:asciiTheme="minorHAnsi" w:hAnsiTheme="minorHAnsi"/>
                <w:sz w:val="18"/>
                <w:szCs w:val="18"/>
              </w:rPr>
              <w:t>Description:</w:t>
            </w:r>
          </w:p>
        </w:tc>
        <w:tc>
          <w:tcPr>
            <w:tcW w:w="153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2AA0F42" w14:textId="77777777" w:rsidR="00C040CE" w:rsidRPr="00270599" w:rsidRDefault="00C040CE" w:rsidP="008129BB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4770" w:type="dxa"/>
            <w:gridSpan w:val="11"/>
            <w:tcBorders>
              <w:left w:val="nil"/>
              <w:bottom w:val="nil"/>
            </w:tcBorders>
          </w:tcPr>
          <w:p w14:paraId="71180A3A" w14:textId="77777777" w:rsidR="00C040CE" w:rsidRPr="00096E88" w:rsidRDefault="00C040CE" w:rsidP="00096E88">
            <w:pPr>
              <w:spacing w:before="120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A1290D" w:rsidRPr="00593663" w14:paraId="37502603" w14:textId="77777777" w:rsidTr="00EE5C0A">
        <w:trPr>
          <w:cantSplit/>
          <w:trHeight w:hRule="exact" w:val="361"/>
        </w:trPr>
        <w:tc>
          <w:tcPr>
            <w:tcW w:w="1594" w:type="dxa"/>
            <w:gridSpan w:val="7"/>
            <w:tcBorders>
              <w:bottom w:val="single" w:sz="4" w:space="0" w:color="auto"/>
            </w:tcBorders>
          </w:tcPr>
          <w:p w14:paraId="2725285B" w14:textId="77777777" w:rsidR="00A1290D" w:rsidRPr="00270599" w:rsidRDefault="00A1290D" w:rsidP="00096E88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 xml:space="preserve">Activity Code:  </w:t>
            </w:r>
          </w:p>
        </w:tc>
        <w:tc>
          <w:tcPr>
            <w:tcW w:w="107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5789FF21" w14:textId="77777777" w:rsidR="00A1290D" w:rsidRPr="00270599" w:rsidRDefault="004D3D9B" w:rsidP="00096E88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8" w:name="Text10"/>
            <w:r w:rsidR="00A1290D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</w:rPr>
            </w:r>
            <w:r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A1290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A1290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A1290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A1290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A1290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8"/>
          </w:p>
        </w:tc>
        <w:tc>
          <w:tcPr>
            <w:tcW w:w="270" w:type="dxa"/>
            <w:tcBorders>
              <w:bottom w:val="single" w:sz="4" w:space="0" w:color="auto"/>
            </w:tcBorders>
          </w:tcPr>
          <w:p w14:paraId="640D672F" w14:textId="77777777" w:rsidR="00A1290D" w:rsidRPr="00270599" w:rsidRDefault="00A1290D" w:rsidP="00096E88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170" w:type="dxa"/>
            <w:gridSpan w:val="3"/>
            <w:tcBorders>
              <w:bottom w:val="single" w:sz="4" w:space="0" w:color="auto"/>
            </w:tcBorders>
          </w:tcPr>
          <w:p w14:paraId="713C59E0" w14:textId="77777777" w:rsidR="00A1290D" w:rsidRPr="00270599" w:rsidRDefault="00A1290D" w:rsidP="00096E88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 w:rsidRPr="00270599">
              <w:rPr>
                <w:rFonts w:asciiTheme="minorHAnsi" w:hAnsiTheme="minorHAnsi"/>
                <w:sz w:val="18"/>
                <w:szCs w:val="18"/>
              </w:rPr>
              <w:t>Description:</w:t>
            </w:r>
          </w:p>
        </w:tc>
        <w:tc>
          <w:tcPr>
            <w:tcW w:w="153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3350E47B" w14:textId="77777777" w:rsidR="00A1290D" w:rsidRPr="00270599" w:rsidRDefault="004D3D9B" w:rsidP="00096E88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9" w:name="Text14"/>
            <w:r w:rsidR="00A1290D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</w:rPr>
            </w:r>
            <w:r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A1290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A1290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A1290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A1290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A1290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9"/>
          </w:p>
        </w:tc>
        <w:tc>
          <w:tcPr>
            <w:tcW w:w="4770" w:type="dxa"/>
            <w:gridSpan w:val="11"/>
            <w:tcBorders>
              <w:top w:val="nil"/>
              <w:bottom w:val="nil"/>
              <w:right w:val="single" w:sz="4" w:space="0" w:color="auto"/>
            </w:tcBorders>
          </w:tcPr>
          <w:p w14:paraId="415A1122" w14:textId="77777777" w:rsidR="00A1290D" w:rsidRPr="00096E88" w:rsidRDefault="00A1290D" w:rsidP="00C35CB3">
            <w:pPr>
              <w:spacing w:before="120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9746DC" w:rsidRPr="00593663" w14:paraId="585ADB65" w14:textId="77777777" w:rsidTr="00B23455">
        <w:trPr>
          <w:cantSplit/>
          <w:trHeight w:hRule="exact" w:val="361"/>
        </w:trPr>
        <w:tc>
          <w:tcPr>
            <w:tcW w:w="10406" w:type="dxa"/>
            <w:gridSpan w:val="29"/>
            <w:tcBorders>
              <w:top w:val="single" w:sz="4" w:space="0" w:color="auto"/>
              <w:bottom w:val="single" w:sz="4" w:space="0" w:color="auto"/>
            </w:tcBorders>
          </w:tcPr>
          <w:p w14:paraId="18CF00B5" w14:textId="77777777" w:rsidR="009746DC" w:rsidRPr="009746DC" w:rsidRDefault="009746DC" w:rsidP="009746DC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 w:rsidRPr="009746DC">
              <w:rPr>
                <w:rFonts w:asciiTheme="minorHAnsi" w:hAnsiTheme="minorHAnsi"/>
                <w:sz w:val="18"/>
                <w:szCs w:val="18"/>
              </w:rPr>
              <w:t xml:space="preserve">Local Preference:   YES    </w:t>
            </w:r>
            <w:r w:rsidR="004D3D9B" w:rsidRPr="009746D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Check6"/>
            <w:r w:rsidRPr="009746DC">
              <w:rPr>
                <w:rFonts w:asciiTheme="minorHAnsi" w:hAnsiTheme="minorHAnsi"/>
                <w:sz w:val="18"/>
                <w:szCs w:val="18"/>
              </w:rPr>
              <w:instrText xml:space="preserve"> FORMCHECKBOX </w:instrText>
            </w:r>
            <w:r w:rsidR="00261149">
              <w:rPr>
                <w:rFonts w:asciiTheme="minorHAnsi" w:hAnsiTheme="minorHAnsi"/>
                <w:sz w:val="18"/>
                <w:szCs w:val="18"/>
              </w:rPr>
            </w:r>
            <w:r w:rsidR="00261149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4D3D9B" w:rsidRPr="009746DC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10"/>
            <w:r w:rsidRPr="009746DC">
              <w:rPr>
                <w:rFonts w:asciiTheme="minorHAnsi" w:hAnsiTheme="minorHAnsi"/>
                <w:sz w:val="18"/>
                <w:szCs w:val="18"/>
              </w:rPr>
              <w:t xml:space="preserve">         NO  </w:t>
            </w:r>
            <w:r w:rsidR="004D3D9B" w:rsidRPr="009746D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746DC">
              <w:rPr>
                <w:rFonts w:asciiTheme="minorHAnsi" w:hAnsiTheme="minorHAnsi"/>
                <w:sz w:val="18"/>
                <w:szCs w:val="18"/>
              </w:rPr>
              <w:instrText xml:space="preserve"> FORMCHECKBOX </w:instrText>
            </w:r>
            <w:r w:rsidR="00261149">
              <w:rPr>
                <w:rFonts w:asciiTheme="minorHAnsi" w:hAnsiTheme="minorHAnsi"/>
                <w:sz w:val="18"/>
                <w:szCs w:val="18"/>
              </w:rPr>
            </w:r>
            <w:r w:rsidR="00261149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4D3D9B" w:rsidRPr="009746D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270599" w:rsidRPr="00593663" w14:paraId="77170B47" w14:textId="77777777" w:rsidTr="00B23455">
        <w:trPr>
          <w:cantSplit/>
          <w:trHeight w:hRule="exact" w:val="361"/>
        </w:trPr>
        <w:tc>
          <w:tcPr>
            <w:tcW w:w="10406" w:type="dxa"/>
            <w:gridSpan w:val="29"/>
            <w:tcBorders>
              <w:top w:val="single" w:sz="4" w:space="0" w:color="auto"/>
              <w:bottom w:val="nil"/>
            </w:tcBorders>
          </w:tcPr>
          <w:p w14:paraId="309FA203" w14:textId="77777777" w:rsidR="00270599" w:rsidRPr="009746DC" w:rsidRDefault="00270599" w:rsidP="00270599">
            <w:pPr>
              <w:spacing w:before="120"/>
              <w:rPr>
                <w:rFonts w:asciiTheme="minorHAnsi" w:hAnsiTheme="minorHAnsi"/>
                <w:i/>
                <w:sz w:val="18"/>
                <w:szCs w:val="18"/>
              </w:rPr>
            </w:pPr>
            <w:r w:rsidRPr="009746DC">
              <w:rPr>
                <w:rFonts w:asciiTheme="minorHAnsi" w:hAnsiTheme="minorHAnsi"/>
                <w:sz w:val="18"/>
                <w:szCs w:val="18"/>
              </w:rPr>
              <w:t xml:space="preserve">For Contracts – </w:t>
            </w:r>
            <w:r w:rsidRPr="009746DC">
              <w:rPr>
                <w:rFonts w:asciiTheme="minorHAnsi" w:hAnsiTheme="minorHAnsi"/>
                <w:i/>
                <w:sz w:val="18"/>
                <w:szCs w:val="18"/>
              </w:rPr>
              <w:t>Explain how vendor was selected:</w:t>
            </w:r>
            <w:r w:rsidR="009746DC" w:rsidRPr="009746DC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4D3D9B" w:rsidRPr="009746D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="009746DC" w:rsidRPr="009746D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="004D3D9B" w:rsidRPr="009746DC">
              <w:rPr>
                <w:rFonts w:asciiTheme="minorHAnsi" w:hAnsiTheme="minorHAnsi"/>
                <w:sz w:val="18"/>
                <w:szCs w:val="18"/>
              </w:rPr>
            </w:r>
            <w:r w:rsidR="004D3D9B" w:rsidRPr="009746D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9746DC" w:rsidRPr="009746DC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9746DC" w:rsidRPr="009746DC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9746DC" w:rsidRPr="009746DC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9746DC" w:rsidRPr="009746DC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9746DC" w:rsidRPr="009746DC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4D3D9B" w:rsidRPr="009746D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677610" w:rsidRPr="00593663" w14:paraId="2CD3322A" w14:textId="77777777" w:rsidTr="009C04A5">
        <w:trPr>
          <w:cantSplit/>
          <w:trHeight w:hRule="exact" w:val="63"/>
        </w:trPr>
        <w:tc>
          <w:tcPr>
            <w:tcW w:w="10406" w:type="dxa"/>
            <w:gridSpan w:val="29"/>
            <w:tcBorders>
              <w:top w:val="nil"/>
              <w:bottom w:val="single" w:sz="4" w:space="0" w:color="auto"/>
            </w:tcBorders>
          </w:tcPr>
          <w:p w14:paraId="4A1899DB" w14:textId="77777777" w:rsidR="00677610" w:rsidRPr="009746DC" w:rsidRDefault="004D3D9B" w:rsidP="00270599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 w:rsidRPr="009746D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1" w:name="Text16"/>
            <w:r w:rsidR="004C3523" w:rsidRPr="009746D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746DC">
              <w:rPr>
                <w:rFonts w:asciiTheme="minorHAnsi" w:hAnsiTheme="minorHAnsi"/>
                <w:sz w:val="18"/>
                <w:szCs w:val="18"/>
              </w:rPr>
            </w:r>
            <w:r w:rsidRPr="009746D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4C3523" w:rsidRPr="009746DC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4C3523" w:rsidRPr="009746DC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4C3523" w:rsidRPr="009746DC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4C3523" w:rsidRPr="009746DC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4C3523" w:rsidRPr="009746DC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9746DC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11"/>
          </w:p>
        </w:tc>
      </w:tr>
      <w:tr w:rsidR="00677610" w:rsidRPr="00593663" w14:paraId="2A0BA712" w14:textId="77777777" w:rsidTr="00B23455">
        <w:trPr>
          <w:cantSplit/>
          <w:trHeight w:hRule="exact" w:val="361"/>
        </w:trPr>
        <w:tc>
          <w:tcPr>
            <w:tcW w:w="2343" w:type="dxa"/>
            <w:gridSpan w:val="9"/>
            <w:tcBorders>
              <w:top w:val="single" w:sz="4" w:space="0" w:color="auto"/>
              <w:bottom w:val="nil"/>
            </w:tcBorders>
          </w:tcPr>
          <w:p w14:paraId="3D38334D" w14:textId="77777777" w:rsidR="00677610" w:rsidRDefault="00677610" w:rsidP="00270599">
            <w:pPr>
              <w:spacing w:before="12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Additional Information:</w:t>
            </w:r>
          </w:p>
        </w:tc>
        <w:tc>
          <w:tcPr>
            <w:tcW w:w="8063" w:type="dxa"/>
            <w:gridSpan w:val="20"/>
            <w:tcBorders>
              <w:top w:val="single" w:sz="4" w:space="0" w:color="auto"/>
              <w:bottom w:val="nil"/>
            </w:tcBorders>
          </w:tcPr>
          <w:p w14:paraId="3014D3BC" w14:textId="77777777" w:rsidR="00677610" w:rsidRDefault="00677610" w:rsidP="006D58B5">
            <w:pPr>
              <w:spacing w:before="120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677610" w:rsidRPr="00593663" w14:paraId="6FA7D335" w14:textId="77777777" w:rsidTr="009C04A5">
        <w:trPr>
          <w:cantSplit/>
          <w:trHeight w:hRule="exact" w:val="99"/>
        </w:trPr>
        <w:tc>
          <w:tcPr>
            <w:tcW w:w="10406" w:type="dxa"/>
            <w:gridSpan w:val="29"/>
            <w:tcBorders>
              <w:top w:val="nil"/>
              <w:bottom w:val="single" w:sz="4" w:space="0" w:color="auto"/>
            </w:tcBorders>
          </w:tcPr>
          <w:p w14:paraId="1C1513DD" w14:textId="77777777" w:rsidR="00677610" w:rsidRDefault="004D3D9B" w:rsidP="00270599">
            <w:pPr>
              <w:spacing w:before="12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2" w:name="Text18"/>
            <w:r w:rsidR="004C3523"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rFonts w:asciiTheme="minorHAnsi" w:hAnsiTheme="minorHAnsi"/>
                <w:sz w:val="20"/>
                <w:szCs w:val="20"/>
              </w:rPr>
            </w:r>
            <w:r>
              <w:rPr>
                <w:rFonts w:asciiTheme="minorHAnsi" w:hAnsiTheme="minorHAnsi"/>
                <w:sz w:val="20"/>
                <w:szCs w:val="20"/>
              </w:rPr>
              <w:fldChar w:fldCharType="separate"/>
            </w:r>
            <w:r w:rsidR="004C3523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="004C3523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="004C3523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="004C3523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="004C3523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sz w:val="20"/>
                <w:szCs w:val="20"/>
              </w:rPr>
              <w:fldChar w:fldCharType="end"/>
            </w:r>
            <w:bookmarkEnd w:id="12"/>
          </w:p>
        </w:tc>
      </w:tr>
      <w:tr w:rsidR="00677610" w:rsidRPr="00593663" w14:paraId="05C2A6DC" w14:textId="77777777" w:rsidTr="009042C7">
        <w:trPr>
          <w:cantSplit/>
          <w:trHeight w:hRule="exact" w:val="325"/>
        </w:trPr>
        <w:tc>
          <w:tcPr>
            <w:tcW w:w="10406" w:type="dxa"/>
            <w:gridSpan w:val="2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45E94DD" w14:textId="77777777" w:rsidR="00677610" w:rsidRPr="00D62338" w:rsidRDefault="00677610" w:rsidP="00677610">
            <w:pPr>
              <w:spacing w:before="120" w:after="120"/>
              <w:rPr>
                <w:rFonts w:asciiTheme="minorHAnsi" w:hAnsiTheme="minorHAnsi"/>
                <w:b/>
                <w:sz w:val="20"/>
                <w:szCs w:val="20"/>
              </w:rPr>
            </w:pPr>
            <w:r w:rsidRPr="00D62338">
              <w:rPr>
                <w:rFonts w:asciiTheme="minorHAnsi" w:hAnsiTheme="minorHAnsi"/>
                <w:b/>
                <w:sz w:val="20"/>
                <w:szCs w:val="20"/>
              </w:rPr>
              <w:t>Recommended Motion:</w:t>
            </w:r>
          </w:p>
          <w:p w14:paraId="0B819876" w14:textId="77777777" w:rsidR="00677610" w:rsidRDefault="00677610" w:rsidP="00270599">
            <w:pPr>
              <w:spacing w:before="120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677610" w:rsidRPr="00593663" w14:paraId="5729C7B5" w14:textId="77777777" w:rsidTr="009C04A5">
        <w:trPr>
          <w:cantSplit/>
          <w:trHeight w:hRule="exact" w:val="1315"/>
        </w:trPr>
        <w:tc>
          <w:tcPr>
            <w:tcW w:w="10406" w:type="dxa"/>
            <w:gridSpan w:val="29"/>
            <w:tcBorders>
              <w:top w:val="single" w:sz="4" w:space="0" w:color="auto"/>
              <w:bottom w:val="single" w:sz="4" w:space="0" w:color="auto"/>
            </w:tcBorders>
          </w:tcPr>
          <w:p w14:paraId="1787FE0C" w14:textId="637BDEC9" w:rsidR="00677610" w:rsidRPr="000E0E01" w:rsidRDefault="000E6041" w:rsidP="009D0447">
            <w:pPr>
              <w:spacing w:before="120" w:after="12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No recommended motion. </w:t>
            </w:r>
            <w:r w:rsidR="008A6815">
              <w:rPr>
                <w:rFonts w:asciiTheme="minorHAnsi" w:hAnsiTheme="minorHAnsi"/>
                <w:sz w:val="20"/>
                <w:szCs w:val="20"/>
              </w:rPr>
              <w:t>Presentation/</w:t>
            </w:r>
            <w:r>
              <w:rPr>
                <w:rFonts w:asciiTheme="minorHAnsi" w:hAnsiTheme="minorHAnsi"/>
                <w:sz w:val="20"/>
                <w:szCs w:val="20"/>
              </w:rPr>
              <w:t>update only</w:t>
            </w:r>
            <w:r w:rsidR="008A6815">
              <w:rPr>
                <w:rFonts w:asciiTheme="minorHAnsi" w:hAnsiTheme="minorHAnsi"/>
                <w:sz w:val="20"/>
                <w:szCs w:val="20"/>
              </w:rPr>
              <w:t>.</w:t>
            </w:r>
          </w:p>
        </w:tc>
      </w:tr>
      <w:tr w:rsidR="00D62338" w:rsidRPr="00593663" w14:paraId="7382B45F" w14:textId="77777777" w:rsidTr="004433C6">
        <w:trPr>
          <w:cantSplit/>
          <w:trHeight w:hRule="exact" w:val="397"/>
        </w:trPr>
        <w:tc>
          <w:tcPr>
            <w:tcW w:w="4677" w:type="dxa"/>
            <w:gridSpan w:val="16"/>
            <w:tcBorders>
              <w:top w:val="single" w:sz="4" w:space="0" w:color="auto"/>
              <w:right w:val="single" w:sz="4" w:space="0" w:color="auto"/>
            </w:tcBorders>
          </w:tcPr>
          <w:p w14:paraId="78DF512E" w14:textId="77777777" w:rsidR="00D62338" w:rsidRPr="00D62338" w:rsidRDefault="00D62338" w:rsidP="00677610">
            <w:pPr>
              <w:spacing w:before="120" w:after="120"/>
              <w:rPr>
                <w:rFonts w:asciiTheme="minorHAnsi" w:hAnsiTheme="minorHAnsi"/>
                <w:b/>
                <w:sz w:val="20"/>
                <w:szCs w:val="20"/>
              </w:rPr>
            </w:pPr>
            <w:r w:rsidRPr="00D62338">
              <w:rPr>
                <w:rFonts w:asciiTheme="minorHAnsi" w:hAnsiTheme="minorHAnsi"/>
                <w:b/>
                <w:sz w:val="20"/>
                <w:szCs w:val="20"/>
              </w:rPr>
              <w:t>Reviewed as recommended by policy:</w:t>
            </w:r>
          </w:p>
        </w:tc>
        <w:tc>
          <w:tcPr>
            <w:tcW w:w="3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3A372A" w14:textId="77777777" w:rsidR="00D62338" w:rsidRPr="00B4714F" w:rsidRDefault="00D62338" w:rsidP="00677610">
            <w:pPr>
              <w:spacing w:before="120" w:after="120"/>
              <w:rPr>
                <w:rFonts w:asciiTheme="minorHAnsi" w:hAnsiTheme="minorHAnsi"/>
                <w:b/>
              </w:rPr>
            </w:pPr>
          </w:p>
        </w:tc>
        <w:tc>
          <w:tcPr>
            <w:tcW w:w="5379" w:type="dxa"/>
            <w:gridSpan w:val="12"/>
            <w:vMerge w:val="restart"/>
            <w:tcBorders>
              <w:top w:val="single" w:sz="4" w:space="0" w:color="auto"/>
              <w:left w:val="single" w:sz="4" w:space="0" w:color="auto"/>
            </w:tcBorders>
          </w:tcPr>
          <w:p w14:paraId="16631E00" w14:textId="77777777" w:rsidR="00D62338" w:rsidRPr="00D62338" w:rsidRDefault="00D62338" w:rsidP="00677610">
            <w:pPr>
              <w:spacing w:before="120" w:after="120"/>
              <w:rPr>
                <w:rFonts w:asciiTheme="minorHAnsi" w:hAnsiTheme="minorHAnsi"/>
                <w:b/>
                <w:sz w:val="18"/>
                <w:szCs w:val="18"/>
              </w:rPr>
            </w:pPr>
            <w:r w:rsidRPr="000D6B91">
              <w:rPr>
                <w:rFonts w:asciiTheme="minorHAnsi" w:hAnsiTheme="minorHAnsi"/>
                <w:b/>
                <w:i/>
                <w:sz w:val="18"/>
                <w:szCs w:val="18"/>
              </w:rPr>
              <w:t>Special Requests</w:t>
            </w:r>
            <w:r w:rsidR="0007686D">
              <w:rPr>
                <w:rFonts w:asciiTheme="minorHAnsi" w:hAnsiTheme="minorHAnsi"/>
                <w:b/>
                <w:sz w:val="18"/>
                <w:szCs w:val="18"/>
              </w:rPr>
              <w:t>:</w:t>
            </w:r>
          </w:p>
        </w:tc>
      </w:tr>
      <w:tr w:rsidR="0007686D" w:rsidRPr="00593663" w14:paraId="79E31066" w14:textId="77777777" w:rsidTr="00EE5C0A">
        <w:trPr>
          <w:cantSplit/>
          <w:trHeight w:val="340"/>
        </w:trPr>
        <w:tc>
          <w:tcPr>
            <w:tcW w:w="1530" w:type="dxa"/>
            <w:gridSpan w:val="6"/>
            <w:vMerge w:val="restart"/>
            <w:tcBorders>
              <w:top w:val="nil"/>
            </w:tcBorders>
          </w:tcPr>
          <w:p w14:paraId="784EA090" w14:textId="77777777" w:rsidR="0007686D" w:rsidRPr="00D62338" w:rsidRDefault="0007686D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  <w:r w:rsidRPr="00D62338">
              <w:rPr>
                <w:rFonts w:asciiTheme="minorHAnsi" w:hAnsiTheme="minorHAnsi"/>
                <w:sz w:val="18"/>
                <w:szCs w:val="18"/>
              </w:rPr>
              <w:t>County C</w:t>
            </w:r>
            <w:r>
              <w:rPr>
                <w:rFonts w:asciiTheme="minorHAnsi" w:hAnsiTheme="minorHAnsi"/>
                <w:sz w:val="18"/>
                <w:szCs w:val="18"/>
              </w:rPr>
              <w:t>ounsel</w:t>
            </w:r>
          </w:p>
        </w:tc>
        <w:tc>
          <w:tcPr>
            <w:tcW w:w="3147" w:type="dxa"/>
            <w:gridSpan w:val="10"/>
            <w:vMerge w:val="restart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7B729E7C" w14:textId="77777777" w:rsidR="0007686D" w:rsidRPr="00E66BAF" w:rsidRDefault="004D3D9B" w:rsidP="00677610">
            <w:pPr>
              <w:spacing w:before="120" w:after="120"/>
              <w:rPr>
                <w:rFonts w:asciiTheme="minorHAnsi" w:hAnsiTheme="minorHAnsi"/>
                <w:sz w:val="20"/>
                <w:szCs w:val="20"/>
              </w:rPr>
            </w:pPr>
            <w:r w:rsidRPr="00E66BAF">
              <w:rPr>
                <w:rFonts w:asciiTheme="minorHAnsi" w:hAnsiTheme="minorHAnsi"/>
                <w:sz w:val="20"/>
                <w:szCs w:val="20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13" w:name="Text20"/>
            <w:r w:rsidR="004C3523" w:rsidRPr="00E66BAF"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 w:rsidRPr="00E66BAF">
              <w:rPr>
                <w:rFonts w:asciiTheme="minorHAnsi" w:hAnsiTheme="minorHAnsi"/>
                <w:sz w:val="20"/>
                <w:szCs w:val="20"/>
              </w:rPr>
            </w:r>
            <w:r w:rsidRPr="00E66BAF">
              <w:rPr>
                <w:rFonts w:asciiTheme="minorHAnsi" w:hAnsiTheme="minorHAnsi"/>
                <w:sz w:val="20"/>
                <w:szCs w:val="20"/>
              </w:rPr>
              <w:fldChar w:fldCharType="separate"/>
            </w:r>
            <w:r w:rsidR="004C3523" w:rsidRPr="00E66BAF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="004C3523" w:rsidRPr="00E66BAF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="004C3523" w:rsidRPr="00E66BAF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="004C3523" w:rsidRPr="00E66BAF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="004C3523" w:rsidRPr="00E66BAF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Pr="00E66BAF">
              <w:rPr>
                <w:rFonts w:asciiTheme="minorHAnsi" w:hAnsiTheme="minorHAnsi"/>
                <w:sz w:val="20"/>
                <w:szCs w:val="20"/>
              </w:rPr>
              <w:fldChar w:fldCharType="end"/>
            </w:r>
            <w:bookmarkEnd w:id="13"/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736E3B8" w14:textId="77777777" w:rsidR="0007686D" w:rsidRPr="00B4714F" w:rsidRDefault="0007686D" w:rsidP="00677610">
            <w:pPr>
              <w:spacing w:before="120" w:after="120"/>
              <w:rPr>
                <w:rFonts w:asciiTheme="minorHAnsi" w:hAnsiTheme="minorHAnsi"/>
                <w:b/>
              </w:rPr>
            </w:pPr>
          </w:p>
        </w:tc>
        <w:tc>
          <w:tcPr>
            <w:tcW w:w="5379" w:type="dxa"/>
            <w:gridSpan w:val="12"/>
            <w:vMerge/>
            <w:tcBorders>
              <w:top w:val="nil"/>
              <w:left w:val="single" w:sz="4" w:space="0" w:color="auto"/>
            </w:tcBorders>
          </w:tcPr>
          <w:p w14:paraId="0FCB009C" w14:textId="77777777" w:rsidR="0007686D" w:rsidRPr="00D62338" w:rsidRDefault="0007686D" w:rsidP="00677610">
            <w:pPr>
              <w:spacing w:before="120" w:after="120"/>
              <w:rPr>
                <w:rFonts w:asciiTheme="minorHAnsi" w:hAnsiTheme="minorHAnsi"/>
                <w:b/>
                <w:sz w:val="18"/>
                <w:szCs w:val="18"/>
              </w:rPr>
            </w:pPr>
          </w:p>
        </w:tc>
      </w:tr>
      <w:tr w:rsidR="00645B7E" w:rsidRPr="00593663" w14:paraId="152D4D2C" w14:textId="77777777" w:rsidTr="00EE5C0A">
        <w:trPr>
          <w:cantSplit/>
          <w:trHeight w:hRule="exact" w:val="202"/>
        </w:trPr>
        <w:tc>
          <w:tcPr>
            <w:tcW w:w="1530" w:type="dxa"/>
            <w:gridSpan w:val="6"/>
            <w:vMerge/>
            <w:tcBorders>
              <w:top w:val="nil"/>
            </w:tcBorders>
          </w:tcPr>
          <w:p w14:paraId="16F90DF2" w14:textId="77777777" w:rsidR="00B40269" w:rsidRPr="00D62338" w:rsidRDefault="00B40269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3147" w:type="dxa"/>
            <w:gridSpan w:val="10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8BE2D" w14:textId="77777777" w:rsidR="00B40269" w:rsidRPr="00D62338" w:rsidRDefault="00B40269" w:rsidP="00677610">
            <w:pPr>
              <w:spacing w:before="120" w:after="120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DC4A634" w14:textId="77777777" w:rsidR="00B40269" w:rsidRPr="00B4714F" w:rsidRDefault="00B40269" w:rsidP="00677610">
            <w:pPr>
              <w:spacing w:before="120" w:after="120"/>
              <w:rPr>
                <w:rFonts w:asciiTheme="minorHAnsi" w:hAnsiTheme="minorHAnsi"/>
                <w:b/>
              </w:rPr>
            </w:pPr>
          </w:p>
        </w:tc>
        <w:tc>
          <w:tcPr>
            <w:tcW w:w="2074" w:type="dxa"/>
            <w:gridSpan w:val="5"/>
            <w:vMerge w:val="restart"/>
            <w:tcBorders>
              <w:top w:val="nil"/>
              <w:left w:val="single" w:sz="4" w:space="0" w:color="auto"/>
            </w:tcBorders>
          </w:tcPr>
          <w:p w14:paraId="5C28FB6C" w14:textId="77777777" w:rsidR="00B40269" w:rsidRPr="0007686D" w:rsidRDefault="00B40269" w:rsidP="00677610">
            <w:pPr>
              <w:spacing w:before="120" w:after="120"/>
              <w:rPr>
                <w:rFonts w:asciiTheme="minorHAnsi" w:hAnsiTheme="minorHAnsi"/>
                <w:i/>
                <w:sz w:val="18"/>
                <w:szCs w:val="18"/>
              </w:rPr>
            </w:pPr>
            <w:r>
              <w:rPr>
                <w:rFonts w:asciiTheme="minorHAnsi" w:hAnsiTheme="minorHAnsi"/>
                <w:i/>
                <w:sz w:val="18"/>
                <w:szCs w:val="18"/>
              </w:rPr>
              <w:t>Certified Minute Order(s)</w:t>
            </w:r>
          </w:p>
        </w:tc>
        <w:tc>
          <w:tcPr>
            <w:tcW w:w="997" w:type="dxa"/>
            <w:gridSpan w:val="3"/>
            <w:vMerge w:val="restart"/>
            <w:tcBorders>
              <w:top w:val="nil"/>
            </w:tcBorders>
          </w:tcPr>
          <w:p w14:paraId="2B42329B" w14:textId="77777777" w:rsidR="00B40269" w:rsidRPr="00B40269" w:rsidRDefault="004D3D9B" w:rsidP="0007686D">
            <w:pPr>
              <w:spacing w:before="120" w:after="12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14" w:name="Text24"/>
            <w:r w:rsidR="00645B7E"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rFonts w:asciiTheme="minorHAnsi" w:hAnsiTheme="minorHAnsi"/>
                <w:sz w:val="20"/>
                <w:szCs w:val="20"/>
              </w:rPr>
            </w:r>
            <w:r>
              <w:rPr>
                <w:rFonts w:asciiTheme="minorHAnsi" w:hAnsiTheme="minorHAnsi"/>
                <w:sz w:val="20"/>
                <w:szCs w:val="20"/>
              </w:rPr>
              <w:fldChar w:fldCharType="separate"/>
            </w:r>
            <w:r w:rsidR="00645B7E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="00645B7E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="00645B7E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="00645B7E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="00645B7E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sz w:val="20"/>
                <w:szCs w:val="20"/>
              </w:rPr>
              <w:fldChar w:fldCharType="end"/>
            </w:r>
            <w:bookmarkEnd w:id="14"/>
          </w:p>
        </w:tc>
        <w:tc>
          <w:tcPr>
            <w:tcW w:w="1064" w:type="dxa"/>
            <w:gridSpan w:val="3"/>
            <w:vMerge w:val="restart"/>
            <w:tcBorders>
              <w:top w:val="nil"/>
            </w:tcBorders>
          </w:tcPr>
          <w:p w14:paraId="259C2C04" w14:textId="77777777" w:rsidR="00B40269" w:rsidRPr="0007686D" w:rsidRDefault="00A7441D" w:rsidP="00A7441D">
            <w:pPr>
              <w:spacing w:before="120" w:after="120"/>
              <w:rPr>
                <w:rFonts w:asciiTheme="minorHAnsi" w:hAnsiTheme="minorHAnsi"/>
                <w:i/>
                <w:sz w:val="18"/>
                <w:szCs w:val="18"/>
              </w:rPr>
            </w:pPr>
            <w:r>
              <w:rPr>
                <w:rFonts w:asciiTheme="minorHAnsi" w:hAnsiTheme="minorHAnsi"/>
                <w:i/>
                <w:sz w:val="18"/>
                <w:szCs w:val="18"/>
              </w:rPr>
              <w:t>Quantity</w:t>
            </w:r>
            <w:r w:rsidR="00B40269">
              <w:rPr>
                <w:rFonts w:asciiTheme="minorHAnsi" w:hAnsiTheme="minorHAnsi"/>
                <w:i/>
                <w:sz w:val="18"/>
                <w:szCs w:val="18"/>
              </w:rPr>
              <w:t>:</w:t>
            </w:r>
          </w:p>
        </w:tc>
        <w:tc>
          <w:tcPr>
            <w:tcW w:w="1244" w:type="dxa"/>
            <w:vMerge w:val="restart"/>
            <w:tcBorders>
              <w:top w:val="nil"/>
              <w:bottom w:val="single" w:sz="4" w:space="0" w:color="auto"/>
            </w:tcBorders>
          </w:tcPr>
          <w:p w14:paraId="735168C5" w14:textId="77777777" w:rsidR="00B40269" w:rsidRPr="00645B7E" w:rsidRDefault="004D3D9B" w:rsidP="00B40269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15" w:name="Text27"/>
            <w:r w:rsidR="00645B7E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</w:rPr>
            </w:r>
            <w:r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15"/>
          </w:p>
        </w:tc>
      </w:tr>
      <w:tr w:rsidR="00645B7E" w:rsidRPr="00D62338" w14:paraId="65CC63DB" w14:textId="77777777" w:rsidTr="00EE5C0A">
        <w:trPr>
          <w:cantSplit/>
          <w:trHeight w:hRule="exact" w:val="202"/>
        </w:trPr>
        <w:tc>
          <w:tcPr>
            <w:tcW w:w="1530" w:type="dxa"/>
            <w:gridSpan w:val="6"/>
            <w:vMerge w:val="restart"/>
            <w:tcBorders>
              <w:top w:val="nil"/>
            </w:tcBorders>
          </w:tcPr>
          <w:p w14:paraId="05F6515A" w14:textId="77777777" w:rsidR="00B40269" w:rsidRPr="00D62338" w:rsidRDefault="00B40269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  <w:r w:rsidRPr="00D62338">
              <w:rPr>
                <w:rFonts w:asciiTheme="minorHAnsi" w:hAnsiTheme="minorHAnsi"/>
                <w:sz w:val="18"/>
                <w:szCs w:val="18"/>
              </w:rPr>
              <w:t>Auditor</w:t>
            </w:r>
          </w:p>
        </w:tc>
        <w:tc>
          <w:tcPr>
            <w:tcW w:w="3147" w:type="dxa"/>
            <w:gridSpan w:val="10"/>
            <w:vMerge w:val="restar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B9E4B" w14:textId="77777777" w:rsidR="00B40269" w:rsidRPr="00D62338" w:rsidRDefault="004D3D9B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16" w:name="Text21"/>
            <w:r w:rsidR="004C3523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</w:rPr>
            </w:r>
            <w:r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4C3523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4C3523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4C3523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4C3523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4C3523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16"/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E1490B7" w14:textId="77777777" w:rsidR="00B40269" w:rsidRPr="00D62338" w:rsidRDefault="00B40269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074" w:type="dxa"/>
            <w:gridSpan w:val="5"/>
            <w:vMerge/>
            <w:tcBorders>
              <w:top w:val="nil"/>
              <w:left w:val="single" w:sz="4" w:space="0" w:color="auto"/>
            </w:tcBorders>
          </w:tcPr>
          <w:p w14:paraId="0600A4C9" w14:textId="77777777" w:rsidR="00B40269" w:rsidRPr="00D62338" w:rsidRDefault="00B40269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997" w:type="dxa"/>
            <w:gridSpan w:val="3"/>
            <w:vMerge/>
            <w:tcBorders>
              <w:top w:val="nil"/>
            </w:tcBorders>
          </w:tcPr>
          <w:p w14:paraId="61BE6080" w14:textId="77777777" w:rsidR="00B40269" w:rsidRPr="00D62338" w:rsidRDefault="00B40269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064" w:type="dxa"/>
            <w:gridSpan w:val="3"/>
            <w:vMerge/>
            <w:tcBorders>
              <w:top w:val="nil"/>
            </w:tcBorders>
          </w:tcPr>
          <w:p w14:paraId="5F88F227" w14:textId="77777777" w:rsidR="00B40269" w:rsidRPr="00D62338" w:rsidRDefault="00B40269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244" w:type="dxa"/>
            <w:vMerge/>
            <w:tcBorders>
              <w:top w:val="nil"/>
              <w:bottom w:val="single" w:sz="4" w:space="0" w:color="auto"/>
            </w:tcBorders>
          </w:tcPr>
          <w:p w14:paraId="23BEB256" w14:textId="77777777" w:rsidR="00B40269" w:rsidRPr="00D62338" w:rsidRDefault="00B40269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B40269" w:rsidRPr="00D62338" w14:paraId="23F01061" w14:textId="77777777" w:rsidTr="00EE5C0A">
        <w:trPr>
          <w:cantSplit/>
          <w:trHeight w:hRule="exact" w:val="154"/>
        </w:trPr>
        <w:tc>
          <w:tcPr>
            <w:tcW w:w="1530" w:type="dxa"/>
            <w:gridSpan w:val="6"/>
            <w:vMerge/>
            <w:tcBorders>
              <w:top w:val="nil"/>
            </w:tcBorders>
          </w:tcPr>
          <w:p w14:paraId="6D1FC7DC" w14:textId="77777777" w:rsidR="00B40269" w:rsidRPr="00D62338" w:rsidRDefault="00B40269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3147" w:type="dxa"/>
            <w:gridSpan w:val="10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433410" w14:textId="77777777" w:rsidR="00B40269" w:rsidRPr="00D62338" w:rsidRDefault="00B40269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8312E70" w14:textId="77777777" w:rsidR="00B40269" w:rsidRPr="00D62338" w:rsidRDefault="00B40269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074" w:type="dxa"/>
            <w:gridSpan w:val="5"/>
            <w:vMerge/>
            <w:tcBorders>
              <w:top w:val="nil"/>
              <w:left w:val="single" w:sz="4" w:space="0" w:color="auto"/>
            </w:tcBorders>
          </w:tcPr>
          <w:p w14:paraId="41CF7CCB" w14:textId="77777777" w:rsidR="00B40269" w:rsidRPr="00D62338" w:rsidRDefault="00B40269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997" w:type="dxa"/>
            <w:gridSpan w:val="3"/>
            <w:tcBorders>
              <w:top w:val="nil"/>
            </w:tcBorders>
          </w:tcPr>
          <w:p w14:paraId="4FF3461F" w14:textId="77777777" w:rsidR="00B40269" w:rsidRPr="00D62338" w:rsidRDefault="00B40269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308" w:type="dxa"/>
            <w:gridSpan w:val="4"/>
            <w:tcBorders>
              <w:top w:val="nil"/>
            </w:tcBorders>
          </w:tcPr>
          <w:p w14:paraId="42D5ECF3" w14:textId="77777777" w:rsidR="00B40269" w:rsidRPr="00D62338" w:rsidRDefault="00B40269" w:rsidP="000D6B91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07686D" w:rsidRPr="00D62338" w14:paraId="7A884CB0" w14:textId="77777777" w:rsidTr="00EE5C0A">
        <w:trPr>
          <w:cantSplit/>
          <w:trHeight w:hRule="exact" w:val="361"/>
        </w:trPr>
        <w:tc>
          <w:tcPr>
            <w:tcW w:w="1530" w:type="dxa"/>
            <w:gridSpan w:val="6"/>
            <w:tcBorders>
              <w:top w:val="nil"/>
              <w:bottom w:val="nil"/>
            </w:tcBorders>
          </w:tcPr>
          <w:p w14:paraId="4BB11482" w14:textId="77777777" w:rsidR="0007686D" w:rsidRPr="00D62338" w:rsidRDefault="0007686D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  <w:bookmarkStart w:id="17" w:name="_Hlk407015808"/>
            <w:r w:rsidRPr="00D62338">
              <w:rPr>
                <w:rFonts w:asciiTheme="minorHAnsi" w:hAnsiTheme="minorHAnsi"/>
                <w:sz w:val="18"/>
                <w:szCs w:val="18"/>
              </w:rPr>
              <w:t>Personnel</w:t>
            </w:r>
          </w:p>
        </w:tc>
        <w:tc>
          <w:tcPr>
            <w:tcW w:w="3147" w:type="dxa"/>
            <w:gridSpan w:val="10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C8CB3" w14:textId="77777777" w:rsidR="0007686D" w:rsidRPr="00D62338" w:rsidRDefault="004D3D9B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18" w:name="Text22"/>
            <w:r w:rsidR="00645B7E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</w:rPr>
            </w:r>
            <w:r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18"/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65EA82F" w14:textId="77777777" w:rsidR="0007686D" w:rsidRPr="00D62338" w:rsidRDefault="0007686D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863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08670844" w14:textId="77777777" w:rsidR="0007686D" w:rsidRPr="0007686D" w:rsidRDefault="0007686D" w:rsidP="00677610">
            <w:pPr>
              <w:spacing w:before="120" w:after="120"/>
              <w:rPr>
                <w:rFonts w:asciiTheme="minorHAnsi" w:hAnsiTheme="minorHAnsi"/>
                <w:i/>
                <w:sz w:val="18"/>
                <w:szCs w:val="18"/>
              </w:rPr>
            </w:pPr>
            <w:r w:rsidRPr="0007686D">
              <w:rPr>
                <w:rFonts w:asciiTheme="minorHAnsi" w:hAnsiTheme="minorHAnsi"/>
                <w:i/>
                <w:sz w:val="18"/>
                <w:szCs w:val="18"/>
              </w:rPr>
              <w:t>Other</w:t>
            </w:r>
            <w:r>
              <w:rPr>
                <w:rFonts w:asciiTheme="minorHAnsi" w:hAnsiTheme="minorHAnsi"/>
                <w:i/>
                <w:sz w:val="18"/>
                <w:szCs w:val="18"/>
              </w:rPr>
              <w:t>:</w:t>
            </w:r>
          </w:p>
        </w:tc>
        <w:tc>
          <w:tcPr>
            <w:tcW w:w="4516" w:type="dxa"/>
            <w:gridSpan w:val="10"/>
            <w:tcBorders>
              <w:top w:val="nil"/>
              <w:bottom w:val="single" w:sz="4" w:space="0" w:color="auto"/>
            </w:tcBorders>
          </w:tcPr>
          <w:p w14:paraId="73B4CF79" w14:textId="77777777" w:rsidR="0007686D" w:rsidRPr="00645B7E" w:rsidRDefault="004D3D9B" w:rsidP="0007686D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bookmarkStart w:id="19" w:name="Text25"/>
            <w:r w:rsidR="00645B7E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</w:rPr>
            </w:r>
            <w:r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19"/>
          </w:p>
        </w:tc>
      </w:tr>
      <w:bookmarkEnd w:id="17"/>
      <w:tr w:rsidR="00D62338" w:rsidRPr="00D62338" w14:paraId="52655E79" w14:textId="77777777" w:rsidTr="00EE5C0A">
        <w:trPr>
          <w:cantSplit/>
          <w:trHeight w:hRule="exact" w:val="361"/>
        </w:trPr>
        <w:tc>
          <w:tcPr>
            <w:tcW w:w="1530" w:type="dxa"/>
            <w:gridSpan w:val="6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59F30654" w14:textId="77777777" w:rsidR="00D62338" w:rsidRPr="00D62338" w:rsidRDefault="00D62338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  <w:r w:rsidRPr="00D62338">
              <w:rPr>
                <w:rFonts w:asciiTheme="minorHAnsi" w:hAnsiTheme="minorHAnsi"/>
                <w:sz w:val="18"/>
                <w:szCs w:val="18"/>
              </w:rPr>
              <w:t>CAO</w:t>
            </w:r>
          </w:p>
        </w:tc>
        <w:tc>
          <w:tcPr>
            <w:tcW w:w="3147" w:type="dxa"/>
            <w:gridSpan w:val="10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6B13C" w14:textId="77777777" w:rsidR="00D62338" w:rsidRPr="00D62338" w:rsidRDefault="004D3D9B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20" w:name="Text23"/>
            <w:r w:rsidR="00645B7E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</w:rPr>
            </w:r>
            <w:r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20"/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20A3A24" w14:textId="77777777" w:rsidR="00D62338" w:rsidRPr="00D62338" w:rsidRDefault="00D62338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5379" w:type="dxa"/>
            <w:gridSpan w:val="1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54DC6" w14:textId="77777777" w:rsidR="00D62338" w:rsidRPr="00D62338" w:rsidRDefault="004D3D9B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bookmarkStart w:id="21" w:name="Text26"/>
            <w:r w:rsidR="00645B7E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</w:rPr>
            </w:r>
            <w:r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21"/>
          </w:p>
        </w:tc>
      </w:tr>
    </w:tbl>
    <w:p w14:paraId="15E634FB" w14:textId="77777777" w:rsidR="00A14EC6" w:rsidRPr="00E66BAF" w:rsidRDefault="00A14EC6" w:rsidP="00E66BAF">
      <w:pPr>
        <w:rPr>
          <w:rFonts w:asciiTheme="minorHAnsi" w:hAnsiTheme="minorHAnsi"/>
          <w:b/>
          <w:i/>
          <w:sz w:val="12"/>
          <w:szCs w:val="12"/>
        </w:rPr>
      </w:pPr>
      <w:r w:rsidRPr="00630A78">
        <w:rPr>
          <w:rFonts w:asciiTheme="minorHAnsi" w:hAnsiTheme="minorHAnsi"/>
          <w:b/>
          <w:i/>
          <w:sz w:val="17"/>
          <w:szCs w:val="17"/>
        </w:rPr>
        <w:t xml:space="preserve">NOTE:  For consideration for placement on the agenda, the original agenda worksheet and backup material must be submitted directly to the Board Clerk (after reviewing signatures have been obtained) by 12:00 p.m. on </w:t>
      </w:r>
      <w:r w:rsidRPr="00896106">
        <w:rPr>
          <w:rFonts w:asciiTheme="minorHAnsi" w:hAnsiTheme="minorHAnsi"/>
          <w:b/>
          <w:i/>
          <w:noProof/>
          <w:sz w:val="17"/>
          <w:szCs w:val="17"/>
        </w:rPr>
        <w:t>the Wednesday</w:t>
      </w:r>
      <w:r w:rsidRPr="00630A78">
        <w:rPr>
          <w:rFonts w:asciiTheme="minorHAnsi" w:hAnsiTheme="minorHAnsi"/>
          <w:b/>
          <w:i/>
          <w:sz w:val="17"/>
          <w:szCs w:val="17"/>
        </w:rPr>
        <w:t xml:space="preserve"> </w:t>
      </w:r>
      <w:r w:rsidR="00B4714F" w:rsidRPr="00896106">
        <w:rPr>
          <w:rFonts w:asciiTheme="minorHAnsi" w:hAnsiTheme="minorHAnsi"/>
          <w:b/>
          <w:i/>
          <w:noProof/>
          <w:sz w:val="17"/>
          <w:szCs w:val="17"/>
        </w:rPr>
        <w:t>prior to</w:t>
      </w:r>
      <w:r w:rsidR="00B4714F" w:rsidRPr="00630A78">
        <w:rPr>
          <w:rFonts w:asciiTheme="minorHAnsi" w:hAnsiTheme="minorHAnsi"/>
          <w:b/>
          <w:i/>
          <w:sz w:val="17"/>
          <w:szCs w:val="17"/>
        </w:rPr>
        <w:t xml:space="preserve"> </w:t>
      </w:r>
      <w:r w:rsidRPr="00630A78">
        <w:rPr>
          <w:rFonts w:asciiTheme="minorHAnsi" w:hAnsiTheme="minorHAnsi"/>
          <w:b/>
          <w:i/>
          <w:sz w:val="17"/>
          <w:szCs w:val="17"/>
        </w:rPr>
        <w:t>the Board Meeting.</w:t>
      </w:r>
      <w:r w:rsidR="00630A78">
        <w:rPr>
          <w:rFonts w:asciiTheme="minorHAnsi" w:hAnsiTheme="minorHAnsi"/>
          <w:b/>
          <w:i/>
          <w:sz w:val="17"/>
          <w:szCs w:val="17"/>
        </w:rPr>
        <w:t xml:space="preserve">                </w:t>
      </w:r>
      <w:r w:rsidR="00E66BAF" w:rsidRPr="00E66BAF">
        <w:rPr>
          <w:rFonts w:asciiTheme="minorHAnsi" w:hAnsiTheme="minorHAnsi"/>
          <w:sz w:val="12"/>
          <w:szCs w:val="12"/>
        </w:rPr>
        <w:t>Revised 1</w:t>
      </w:r>
      <w:r w:rsidR="009746DC">
        <w:rPr>
          <w:rFonts w:asciiTheme="minorHAnsi" w:hAnsiTheme="minorHAnsi"/>
          <w:sz w:val="12"/>
          <w:szCs w:val="12"/>
        </w:rPr>
        <w:t>/15/15</w:t>
      </w:r>
      <w:r w:rsidRPr="00E66BAF">
        <w:rPr>
          <w:rFonts w:asciiTheme="minorHAnsi" w:hAnsiTheme="minorHAnsi"/>
          <w:b/>
          <w:i/>
          <w:sz w:val="12"/>
          <w:szCs w:val="12"/>
        </w:rPr>
        <w:t xml:space="preserve"> </w:t>
      </w:r>
    </w:p>
    <w:sectPr w:rsidR="00A14EC6" w:rsidRPr="00E66BAF" w:rsidSect="005F35D7">
      <w:pgSz w:w="12240" w:h="15840"/>
      <w:pgMar w:top="936" w:right="1080" w:bottom="648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xMbM0NzQ0NQAyjJR0lIJTi4sz8/NACoxqAbTE950sAAAA"/>
  </w:docVars>
  <w:rsids>
    <w:rsidRoot w:val="00D7096F"/>
    <w:rsid w:val="0001198F"/>
    <w:rsid w:val="0001527F"/>
    <w:rsid w:val="000375AE"/>
    <w:rsid w:val="00052A78"/>
    <w:rsid w:val="00061F9E"/>
    <w:rsid w:val="0006560A"/>
    <w:rsid w:val="00074AB1"/>
    <w:rsid w:val="0007686D"/>
    <w:rsid w:val="00096E88"/>
    <w:rsid w:val="000A484E"/>
    <w:rsid w:val="000A5914"/>
    <w:rsid w:val="000C0576"/>
    <w:rsid w:val="000D6B91"/>
    <w:rsid w:val="000E0E01"/>
    <w:rsid w:val="000E6041"/>
    <w:rsid w:val="001409B8"/>
    <w:rsid w:val="00174355"/>
    <w:rsid w:val="00176129"/>
    <w:rsid w:val="001B3310"/>
    <w:rsid w:val="001F3E19"/>
    <w:rsid w:val="001F6F10"/>
    <w:rsid w:val="0020694D"/>
    <w:rsid w:val="00212F2B"/>
    <w:rsid w:val="00261149"/>
    <w:rsid w:val="002677F3"/>
    <w:rsid w:val="00270599"/>
    <w:rsid w:val="00287C16"/>
    <w:rsid w:val="0029655A"/>
    <w:rsid w:val="002A4E35"/>
    <w:rsid w:val="002B4A8D"/>
    <w:rsid w:val="002F1845"/>
    <w:rsid w:val="00324C95"/>
    <w:rsid w:val="0035119D"/>
    <w:rsid w:val="003761D4"/>
    <w:rsid w:val="00396C4B"/>
    <w:rsid w:val="004200BE"/>
    <w:rsid w:val="004242AC"/>
    <w:rsid w:val="00441197"/>
    <w:rsid w:val="004433C6"/>
    <w:rsid w:val="00472085"/>
    <w:rsid w:val="004B7FD7"/>
    <w:rsid w:val="004C3523"/>
    <w:rsid w:val="004D3D9B"/>
    <w:rsid w:val="00506225"/>
    <w:rsid w:val="005324F3"/>
    <w:rsid w:val="00544238"/>
    <w:rsid w:val="0055044C"/>
    <w:rsid w:val="00557998"/>
    <w:rsid w:val="00584E73"/>
    <w:rsid w:val="00593663"/>
    <w:rsid w:val="005F35D7"/>
    <w:rsid w:val="00630A78"/>
    <w:rsid w:val="006331AA"/>
    <w:rsid w:val="00645B7E"/>
    <w:rsid w:val="00662F60"/>
    <w:rsid w:val="00663548"/>
    <w:rsid w:val="00677610"/>
    <w:rsid w:val="006A1723"/>
    <w:rsid w:val="006A395E"/>
    <w:rsid w:val="006D58B5"/>
    <w:rsid w:val="006D5C70"/>
    <w:rsid w:val="00715103"/>
    <w:rsid w:val="007A5952"/>
    <w:rsid w:val="007E059B"/>
    <w:rsid w:val="008129BB"/>
    <w:rsid w:val="00820F88"/>
    <w:rsid w:val="00826428"/>
    <w:rsid w:val="00831E74"/>
    <w:rsid w:val="00835C05"/>
    <w:rsid w:val="008514F8"/>
    <w:rsid w:val="008609AD"/>
    <w:rsid w:val="00877DC5"/>
    <w:rsid w:val="008933FB"/>
    <w:rsid w:val="00896106"/>
    <w:rsid w:val="008A64EA"/>
    <w:rsid w:val="008A6815"/>
    <w:rsid w:val="008C288A"/>
    <w:rsid w:val="008D414E"/>
    <w:rsid w:val="008D65A0"/>
    <w:rsid w:val="009042C7"/>
    <w:rsid w:val="0096564A"/>
    <w:rsid w:val="009746DC"/>
    <w:rsid w:val="0097633F"/>
    <w:rsid w:val="009A58CF"/>
    <w:rsid w:val="009B4DDF"/>
    <w:rsid w:val="009C04A5"/>
    <w:rsid w:val="009D0447"/>
    <w:rsid w:val="009D553C"/>
    <w:rsid w:val="009E5ABD"/>
    <w:rsid w:val="00A11859"/>
    <w:rsid w:val="00A1290D"/>
    <w:rsid w:val="00A14EC6"/>
    <w:rsid w:val="00A231FE"/>
    <w:rsid w:val="00A42C6B"/>
    <w:rsid w:val="00A5706E"/>
    <w:rsid w:val="00A72E83"/>
    <w:rsid w:val="00A7441D"/>
    <w:rsid w:val="00A90AFF"/>
    <w:rsid w:val="00AB4ED4"/>
    <w:rsid w:val="00AC5988"/>
    <w:rsid w:val="00AE3F0C"/>
    <w:rsid w:val="00AE5BED"/>
    <w:rsid w:val="00AF4E9D"/>
    <w:rsid w:val="00B020B9"/>
    <w:rsid w:val="00B02600"/>
    <w:rsid w:val="00B23455"/>
    <w:rsid w:val="00B40269"/>
    <w:rsid w:val="00B4714F"/>
    <w:rsid w:val="00B61B93"/>
    <w:rsid w:val="00B744BC"/>
    <w:rsid w:val="00B80CBC"/>
    <w:rsid w:val="00B838A3"/>
    <w:rsid w:val="00BA0BD7"/>
    <w:rsid w:val="00BA2B4A"/>
    <w:rsid w:val="00BD1D1F"/>
    <w:rsid w:val="00C040CE"/>
    <w:rsid w:val="00C05675"/>
    <w:rsid w:val="00C27324"/>
    <w:rsid w:val="00C35CB3"/>
    <w:rsid w:val="00C5196A"/>
    <w:rsid w:val="00C61CF7"/>
    <w:rsid w:val="00C77E21"/>
    <w:rsid w:val="00C8022D"/>
    <w:rsid w:val="00CA15DA"/>
    <w:rsid w:val="00CA4F55"/>
    <w:rsid w:val="00CA51DF"/>
    <w:rsid w:val="00CD1E37"/>
    <w:rsid w:val="00CE42D0"/>
    <w:rsid w:val="00D07DC0"/>
    <w:rsid w:val="00D33D82"/>
    <w:rsid w:val="00D62338"/>
    <w:rsid w:val="00D7096F"/>
    <w:rsid w:val="00D7339B"/>
    <w:rsid w:val="00D74A03"/>
    <w:rsid w:val="00D75A64"/>
    <w:rsid w:val="00DF4076"/>
    <w:rsid w:val="00E2794C"/>
    <w:rsid w:val="00E66BAF"/>
    <w:rsid w:val="00E71741"/>
    <w:rsid w:val="00E7450D"/>
    <w:rsid w:val="00EA12EF"/>
    <w:rsid w:val="00EE5C0A"/>
    <w:rsid w:val="00F13EC7"/>
    <w:rsid w:val="00F348BB"/>
    <w:rsid w:val="00F40862"/>
    <w:rsid w:val="00F664F2"/>
    <w:rsid w:val="00F734C0"/>
    <w:rsid w:val="00F906B6"/>
    <w:rsid w:val="00F9092E"/>
    <w:rsid w:val="00F91641"/>
    <w:rsid w:val="00F92027"/>
    <w:rsid w:val="00F97DCD"/>
    <w:rsid w:val="00FB378C"/>
    <w:rsid w:val="00FD58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BDDCC3"/>
  <w15:docId w15:val="{D12F8482-FA27-43E5-87D4-6A83B48488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7096F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D7096F"/>
    <w:pPr>
      <w:outlineLvl w:val="0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7096F"/>
    <w:rPr>
      <w:rFonts w:ascii="Arial" w:eastAsia="Times New Roman" w:hAnsi="Arial" w:cs="Times New Roman"/>
      <w:i/>
      <w:i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4F5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4F55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D6B91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645B7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customXml" Target="../customXml/item4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7552E325EB944C8204AF0F510C2B2A" ma:contentTypeVersion="18" ma:contentTypeDescription="Create a new document." ma:contentTypeScope="" ma:versionID="7acc953cac195b2016068cc169978f88">
  <xsd:schema xmlns:xsd="http://www.w3.org/2001/XMLSchema" xmlns:xs="http://www.w3.org/2001/XMLSchema" xmlns:p="http://schemas.microsoft.com/office/2006/metadata/properties" xmlns:ns1="http://schemas.microsoft.com/sharepoint/v3" xmlns:ns2="dcdef0b6-66c5-44f8-9224-b73f44363af6" xmlns:ns3="http://schemas.microsoft.com/sharepoint/v3/fields" xmlns:ns4="7271b1fb-8ffc-4754-bb36-fcc68385d7a5" targetNamespace="http://schemas.microsoft.com/office/2006/metadata/properties" ma:root="true" ma:fieldsID="63aee4928283a467d0b56792be7da230" ns1:_="" ns2:_="" ns3:_="" ns4:_="">
    <xsd:import namespace="http://schemas.microsoft.com/sharepoint/v3"/>
    <xsd:import namespace="dcdef0b6-66c5-44f8-9224-b73f44363af6"/>
    <xsd:import namespace="http://schemas.microsoft.com/sharepoint/v3/fields"/>
    <xsd:import namespace="7271b1fb-8ffc-4754-bb36-fcc68385d7a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1:AssignedTo" minOccurs="0"/>
                <xsd:element ref="ns1:Company" minOccurs="0"/>
                <xsd:element ref="ns3:_DCDateModified" minOccurs="0"/>
                <xsd:element ref="ns3:_DCDateCreated" minOccurs="0"/>
                <xsd:element ref="ns1:DisplayFolder" minOccurs="0"/>
                <xsd:element ref="ns1:ReportOwner" minOccurs="0"/>
                <xsd:element ref="ns2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AssignedTo" ma:index="11" nillable="true" ma:displayName="Assigned To" ma:list="UserInfo" ma:internalName="AssignedTo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Company" ma:index="12" nillable="true" ma:displayName="Company" ma:internalName="Company">
      <xsd:simpleType>
        <xsd:restriction base="dms:Text"/>
      </xsd:simpleType>
    </xsd:element>
    <xsd:element name="DisplayFolder" ma:index="15" nillable="true" ma:displayName="Display Folder" ma:description="The Display Folder of the Indicator" ma:internalName="DisplayFolder">
      <xsd:simpleType>
        <xsd:restriction base="dms:Text"/>
      </xsd:simpleType>
    </xsd:element>
    <xsd:element name="ReportOwner" ma:index="16" nillable="true" ma:displayName="Owner" ma:description="Owner of this document" ma:list="UserInfo" ma:internalName="Report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def0b6-66c5-44f8-9224-b73f44363af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7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DCDateModified" ma:index="13" nillable="true" ma:displayName="Date Modified" ma:description="The date on which this resource was last modified" ma:format="DateTime" ma:internalName="_DCDateModified">
      <xsd:simpleType>
        <xsd:restriction base="dms:DateTime"/>
      </xsd:simpleType>
    </xsd:element>
    <xsd:element name="_DCDateCreated" ma:index="14" nillable="true" ma:displayName="Date Created" ma:description="The date on which this resource was created" ma:format="DateTime" ma:internalName="_DCDateCreated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1b1fb-8ffc-4754-bb36-fcc68385d7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2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2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2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2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5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10" ma:displayName="Author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pany xmlns="http://schemas.microsoft.com/sharepoint/v3" xsi:nil="true"/>
    <_DCDateModified xmlns="http://schemas.microsoft.com/sharepoint/v3/fields" xsi:nil="true"/>
    <AssignedTo xmlns="http://schemas.microsoft.com/sharepoint/v3">
      <UserInfo>
        <DisplayName/>
        <AccountId xsi:nil="true"/>
        <AccountType/>
      </UserInfo>
    </AssignedTo>
    <DisplayFolder xmlns="http://schemas.microsoft.com/sharepoint/v3" xsi:nil="true"/>
    <ReportOwner xmlns="http://schemas.microsoft.com/sharepoint/v3">
      <UserInfo>
        <DisplayName/>
        <AccountId xsi:nil="true"/>
        <AccountType/>
      </UserInfo>
    </ReportOwner>
    <_DCDateCreated xmlns="http://schemas.microsoft.com/sharepoint/v3/fields" xsi:nil="true"/>
    <SharedWithUsers xmlns="dcdef0b6-66c5-44f8-9224-b73f44363af6">
      <UserInfo>
        <DisplayName>Bethany Mueller</DisplayName>
        <AccountId>26</AccountId>
        <AccountType/>
      </UserInfo>
      <UserInfo>
        <DisplayName>DS Niki</DisplayName>
        <AccountId>41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69C8D4-0EE1-4A14-A381-730CFA7E89D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D298928-BAD9-4894-A406-F9CAFC6E5B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cdef0b6-66c5-44f8-9224-b73f44363af6"/>
    <ds:schemaRef ds:uri="http://schemas.microsoft.com/sharepoint/v3/fields"/>
    <ds:schemaRef ds:uri="7271b1fb-8ffc-4754-bb36-fcc68385d7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43BA8FB-8242-4C52-AF33-EEB06F0BC72E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http://schemas.microsoft.com/sharepoint/v3/fields"/>
    <ds:schemaRef ds:uri="dcdef0b6-66c5-44f8-9224-b73f44363af6"/>
  </ds:schemaRefs>
</ds:datastoreItem>
</file>

<file path=customXml/itemProps4.xml><?xml version="1.0" encoding="utf-8"?>
<ds:datastoreItem xmlns:ds="http://schemas.openxmlformats.org/officeDocument/2006/customXml" ds:itemID="{418C39C3-24FF-49C4-A7E6-E0D70AC25D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5</Words>
  <Characters>162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iskiyou County</Company>
  <LinksUpToDate>false</LinksUpToDate>
  <CharactersWithSpaces>1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bynum</dc:creator>
  <cp:lastModifiedBy>Elizabeth Nielsen</cp:lastModifiedBy>
  <cp:revision>3</cp:revision>
  <cp:lastPrinted>2017-10-02T20:09:00Z</cp:lastPrinted>
  <dcterms:created xsi:type="dcterms:W3CDTF">2020-11-19T23:19:00Z</dcterms:created>
  <dcterms:modified xsi:type="dcterms:W3CDTF">2020-11-23T1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A7552E325EB944C8204AF0F510C2B2A</vt:lpwstr>
  </property>
</Properties>
</file>